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695A9" w14:textId="611BB9B5" w:rsidR="00B2340A" w:rsidRPr="00DA3EB2" w:rsidRDefault="00265A73" w:rsidP="00606AF9">
      <w:pPr>
        <w:spacing w:after="0"/>
        <w:jc w:val="center"/>
        <w:rPr>
          <w:rFonts w:ascii="Arial" w:hAnsi="Arial" w:cs="Arial"/>
          <w:b/>
          <w:sz w:val="28"/>
        </w:rPr>
      </w:pPr>
      <w:r w:rsidRPr="00DA3EB2">
        <w:rPr>
          <w:rFonts w:ascii="Arial" w:hAnsi="Arial" w:cs="Arial"/>
          <w:b/>
          <w:sz w:val="28"/>
        </w:rPr>
        <w:t>Michael Gritzbach</w:t>
      </w:r>
    </w:p>
    <w:p w14:paraId="6CBBCDA3" w14:textId="41073C8A" w:rsidR="003E581A" w:rsidRPr="008543E3" w:rsidRDefault="00FE49EC" w:rsidP="003B3E87">
      <w:pPr>
        <w:spacing w:after="80"/>
        <w:jc w:val="center"/>
        <w:rPr>
          <w:rFonts w:ascii="Arial" w:hAnsi="Arial" w:cs="Arial"/>
          <w:bCs/>
          <w:sz w:val="20"/>
          <w:szCs w:val="20"/>
        </w:rPr>
      </w:pPr>
      <w:hyperlink r:id="rId6" w:history="1">
        <w:r w:rsidRPr="00DA3EB2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</w:rPr>
          <w:t>mgritzbach@hks.harvard.edu</w:t>
        </w:r>
      </w:hyperlink>
      <w:r w:rsidR="00DA3EB2">
        <w:rPr>
          <w:color w:val="000000" w:themeColor="text1"/>
        </w:rPr>
        <w:t xml:space="preserve"> | </w:t>
      </w:r>
      <w:r w:rsidRPr="008543E3">
        <w:rPr>
          <w:rFonts w:ascii="Arial" w:hAnsi="Arial" w:cs="Arial"/>
          <w:bCs/>
          <w:sz w:val="20"/>
          <w:szCs w:val="20"/>
        </w:rPr>
        <w:t xml:space="preserve">+1 </w:t>
      </w:r>
      <w:r w:rsidR="00C64252" w:rsidRPr="008543E3">
        <w:rPr>
          <w:rFonts w:ascii="Arial" w:hAnsi="Arial" w:cs="Arial"/>
          <w:bCs/>
          <w:sz w:val="20"/>
          <w:szCs w:val="20"/>
        </w:rPr>
        <w:t>857 706 9819</w:t>
      </w:r>
      <w:r w:rsidR="00DA3EB2">
        <w:rPr>
          <w:color w:val="000000" w:themeColor="text1"/>
        </w:rPr>
        <w:t xml:space="preserve"> | </w:t>
      </w:r>
      <w:hyperlink r:id="rId7" w:history="1">
        <w:r w:rsidR="008543E3" w:rsidRPr="00DA3EB2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</w:rPr>
          <w:t>linkedin.com/in/michael-gritzbach</w:t>
        </w:r>
      </w:hyperlink>
      <w:r w:rsidR="00DA3EB2">
        <w:rPr>
          <w:color w:val="000000" w:themeColor="text1"/>
        </w:rPr>
        <w:t xml:space="preserve"> | </w:t>
      </w:r>
      <w:r w:rsidR="003E581A" w:rsidRPr="008543E3">
        <w:rPr>
          <w:rFonts w:ascii="Arial" w:hAnsi="Arial" w:cs="Arial"/>
          <w:bCs/>
          <w:sz w:val="20"/>
          <w:szCs w:val="20"/>
        </w:rPr>
        <w:t>Cambridge, MA</w:t>
      </w:r>
    </w:p>
    <w:p w14:paraId="69F0DAE0" w14:textId="4A25EC64" w:rsidR="00C048A9" w:rsidRPr="003B3E87" w:rsidRDefault="00C048A9" w:rsidP="004A263D">
      <w:pPr>
        <w:spacing w:after="120" w:line="240" w:lineRule="auto"/>
        <w:jc w:val="center"/>
        <w:rPr>
          <w:rFonts w:ascii="Arial" w:hAnsi="Arial" w:cs="Arial"/>
          <w:bCs/>
          <w:sz w:val="20"/>
          <w:szCs w:val="20"/>
          <w:lang w:val="en-US"/>
        </w:rPr>
      </w:pPr>
      <w:r w:rsidRPr="00C048A9">
        <w:rPr>
          <w:rFonts w:ascii="Arial" w:hAnsi="Arial" w:cs="Arial"/>
          <w:bCs/>
          <w:sz w:val="20"/>
          <w:szCs w:val="20"/>
          <w:lang w:val="en-US"/>
        </w:rPr>
        <w:t xml:space="preserve">Strategic operator and executive partner across AI, public sector innovation, and large-scale operations, with experience spanning top-tier consulting, defense innovation, and </w:t>
      </w:r>
      <w:r w:rsidR="00E251D9">
        <w:rPr>
          <w:rFonts w:ascii="Arial" w:hAnsi="Arial" w:cs="Arial"/>
          <w:bCs/>
          <w:sz w:val="20"/>
          <w:szCs w:val="20"/>
          <w:lang w:val="en-US"/>
        </w:rPr>
        <w:t>cross-functional</w:t>
      </w:r>
      <w:r w:rsidR="00E251D9" w:rsidRPr="00C048A9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C048A9">
        <w:rPr>
          <w:rFonts w:ascii="Arial" w:hAnsi="Arial" w:cs="Arial"/>
          <w:bCs/>
          <w:sz w:val="20"/>
          <w:szCs w:val="20"/>
          <w:lang w:val="en-US"/>
        </w:rPr>
        <w:t>C-level leadership of complex</w:t>
      </w:r>
      <w:r w:rsidR="00E251D9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C048A9">
        <w:rPr>
          <w:rFonts w:ascii="Arial" w:hAnsi="Arial" w:cs="Arial"/>
          <w:bCs/>
          <w:sz w:val="20"/>
          <w:szCs w:val="20"/>
          <w:lang w:val="en-US"/>
        </w:rPr>
        <w:t>organizations.</w:t>
      </w:r>
    </w:p>
    <w:p w14:paraId="3837F501" w14:textId="61A87C77" w:rsidR="00B2340A" w:rsidRDefault="009D0E14" w:rsidP="003B3E87">
      <w:pPr>
        <w:spacing w:after="80" w:line="240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EXPERIENCE</w:t>
      </w:r>
    </w:p>
    <w:p w14:paraId="3875E26D" w14:textId="39FC6DD6" w:rsidR="00B90DBA" w:rsidRPr="007A53A0" w:rsidRDefault="00B90DBA" w:rsidP="00B90DB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German American Conference</w:t>
      </w:r>
      <w:r w:rsidRPr="004A630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bookmarkStart w:id="0" w:name="_Hlk216867272"/>
      <w:r>
        <w:rPr>
          <w:rFonts w:ascii="Arial" w:hAnsi="Arial" w:cs="Arial"/>
          <w:b/>
          <w:sz w:val="20"/>
          <w:szCs w:val="20"/>
          <w:lang w:val="en-US"/>
        </w:rPr>
        <w:t>USA</w:t>
      </w:r>
      <w:bookmarkEnd w:id="0"/>
    </w:p>
    <w:p w14:paraId="1D7C3EF3" w14:textId="0887144D" w:rsidR="00B90DBA" w:rsidRPr="005621EA" w:rsidRDefault="009E30F2" w:rsidP="00EC2FE6">
      <w:pPr>
        <w:tabs>
          <w:tab w:val="right" w:pos="10773"/>
        </w:tabs>
        <w:spacing w:after="6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>
        <w:rPr>
          <w:rFonts w:ascii="Arial" w:hAnsi="Arial" w:cs="Arial"/>
          <w:b/>
          <w:i/>
          <w:iCs/>
          <w:sz w:val="20"/>
          <w:szCs w:val="20"/>
          <w:lang w:val="en-US"/>
        </w:rPr>
        <w:t>CEO/CSO</w:t>
      </w:r>
      <w:r w:rsidR="00B90DBA" w:rsidRPr="00810286">
        <w:rPr>
          <w:rFonts w:ascii="Arial" w:hAnsi="Arial" w:cs="Arial"/>
          <w:b/>
          <w:i/>
          <w:iCs/>
          <w:sz w:val="20"/>
          <w:szCs w:val="20"/>
          <w:lang w:val="en-US"/>
        </w:rPr>
        <w:t xml:space="preserve"> </w:t>
      </w:r>
      <w:r w:rsidR="00B90DBA">
        <w:rPr>
          <w:rFonts w:ascii="Arial" w:hAnsi="Arial" w:cs="Arial"/>
          <w:bCs/>
          <w:sz w:val="20"/>
          <w:szCs w:val="20"/>
          <w:lang w:val="en-US"/>
        </w:rPr>
        <w:tab/>
      </w:r>
      <w:r w:rsidR="000C5EC6">
        <w:rPr>
          <w:rFonts w:ascii="Arial" w:hAnsi="Arial" w:cs="Arial"/>
          <w:bCs/>
          <w:sz w:val="20"/>
          <w:szCs w:val="20"/>
          <w:lang w:val="en-US"/>
        </w:rPr>
        <w:t>01/</w:t>
      </w:r>
      <w:r w:rsidR="00B90DBA" w:rsidRPr="00B85FDD">
        <w:rPr>
          <w:rFonts w:ascii="Arial" w:hAnsi="Arial" w:cs="Arial"/>
          <w:bCs/>
          <w:sz w:val="20"/>
          <w:szCs w:val="20"/>
          <w:lang w:val="en-US"/>
        </w:rPr>
        <w:t>20</w:t>
      </w:r>
      <w:r w:rsidR="00B90DBA">
        <w:rPr>
          <w:rFonts w:ascii="Arial" w:hAnsi="Arial" w:cs="Arial"/>
          <w:bCs/>
          <w:sz w:val="20"/>
          <w:szCs w:val="20"/>
          <w:lang w:val="en-US"/>
        </w:rPr>
        <w:t>25</w:t>
      </w:r>
      <w:r w:rsidR="00B90DBA" w:rsidRPr="00B85FDD">
        <w:rPr>
          <w:rFonts w:ascii="Arial" w:hAnsi="Arial" w:cs="Arial"/>
          <w:bCs/>
          <w:sz w:val="20"/>
          <w:szCs w:val="20"/>
          <w:lang w:val="en-US"/>
        </w:rPr>
        <w:t xml:space="preserve"> – </w:t>
      </w:r>
      <w:r w:rsidR="000C5EC6">
        <w:rPr>
          <w:rFonts w:ascii="Arial" w:hAnsi="Arial" w:cs="Arial"/>
          <w:bCs/>
          <w:sz w:val="20"/>
          <w:szCs w:val="20"/>
          <w:lang w:val="en-US"/>
        </w:rPr>
        <w:t>01/2026</w:t>
      </w:r>
    </w:p>
    <w:p w14:paraId="6303215E" w14:textId="72CE99D5" w:rsidR="00CA5462" w:rsidRPr="00FE17D6" w:rsidRDefault="0056443B" w:rsidP="00633046">
      <w:pPr>
        <w:spacing w:after="60" w:line="240" w:lineRule="auto"/>
        <w:jc w:val="both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FE17D6">
        <w:rPr>
          <w:rFonts w:ascii="Arial" w:hAnsi="Arial" w:cs="Arial"/>
          <w:bCs/>
          <w:i/>
          <w:iCs/>
          <w:sz w:val="20"/>
          <w:szCs w:val="20"/>
          <w:lang w:val="en-US"/>
        </w:rPr>
        <w:t>In charge of strategy</w:t>
      </w:r>
      <w:r w:rsidR="00B2381C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and</w:t>
      </w:r>
      <w:r w:rsidR="00CA5462" w:rsidRPr="00FE17D6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100 employees</w:t>
      </w:r>
      <w:r w:rsidR="00593118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</w:t>
      </w:r>
      <w:r w:rsidR="00CA5462" w:rsidRPr="00FE17D6">
        <w:rPr>
          <w:rFonts w:ascii="Arial" w:hAnsi="Arial" w:cs="Arial"/>
          <w:bCs/>
          <w:i/>
          <w:iCs/>
          <w:sz w:val="20"/>
          <w:szCs w:val="20"/>
          <w:lang w:val="en-US"/>
        </w:rPr>
        <w:t>and</w:t>
      </w:r>
      <w:r w:rsidR="009F3C9E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P&amp;L ownership of</w:t>
      </w:r>
      <w:r w:rsidR="00CA5462" w:rsidRPr="00FE17D6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</w:t>
      </w:r>
      <w:r w:rsidR="001B76A0">
        <w:rPr>
          <w:rFonts w:ascii="Arial" w:hAnsi="Arial" w:cs="Arial"/>
          <w:bCs/>
          <w:i/>
          <w:iCs/>
          <w:sz w:val="20"/>
          <w:szCs w:val="20"/>
          <w:lang w:val="en-US"/>
        </w:rPr>
        <w:t>$</w:t>
      </w:r>
      <w:r w:rsidR="00CA5462" w:rsidRPr="00FE17D6">
        <w:rPr>
          <w:rFonts w:ascii="Arial" w:hAnsi="Arial" w:cs="Arial"/>
          <w:bCs/>
          <w:i/>
          <w:iCs/>
          <w:sz w:val="20"/>
          <w:szCs w:val="20"/>
          <w:lang w:val="en-US"/>
        </w:rPr>
        <w:t>500K</w:t>
      </w:r>
      <w:r w:rsidR="006B794C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</w:t>
      </w:r>
      <w:r w:rsidR="00593118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for largest </w:t>
      </w:r>
      <w:r w:rsidR="00BA13A8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Harvard-based </w:t>
      </w:r>
      <w:r w:rsidR="00593118">
        <w:rPr>
          <w:rFonts w:ascii="Arial" w:hAnsi="Arial" w:cs="Arial"/>
          <w:bCs/>
          <w:i/>
          <w:iCs/>
          <w:sz w:val="20"/>
          <w:szCs w:val="20"/>
          <w:lang w:val="en-US"/>
        </w:rPr>
        <w:t>conference</w:t>
      </w:r>
    </w:p>
    <w:p w14:paraId="643870F3" w14:textId="77777777" w:rsidR="0083026A" w:rsidRDefault="0083026A" w:rsidP="0059311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83026A">
        <w:rPr>
          <w:rFonts w:ascii="Arial" w:hAnsi="Arial" w:cs="Arial"/>
          <w:bCs/>
          <w:sz w:val="20"/>
          <w:szCs w:val="20"/>
          <w:lang w:val="en-US"/>
        </w:rPr>
        <w:t>Set strategy, planning cycles, and operating cadence across five departments with 35 direct reports</w:t>
      </w:r>
    </w:p>
    <w:p w14:paraId="1DF5010B" w14:textId="2BD092B3" w:rsidR="00BB22CE" w:rsidRDefault="00BB22CE" w:rsidP="0059311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BB22CE">
        <w:rPr>
          <w:rFonts w:ascii="Arial" w:hAnsi="Arial" w:cs="Arial"/>
          <w:bCs/>
          <w:sz w:val="20"/>
          <w:szCs w:val="20"/>
          <w:lang w:val="en-US"/>
        </w:rPr>
        <w:t>Removed structural bottlenecks through operating model redesign, reducing staffing needs by 30</w:t>
      </w:r>
      <w:r w:rsidR="007004D8">
        <w:rPr>
          <w:rFonts w:ascii="Arial" w:hAnsi="Arial" w:cs="Arial"/>
          <w:bCs/>
          <w:sz w:val="20"/>
          <w:szCs w:val="20"/>
          <w:lang w:val="en-US"/>
        </w:rPr>
        <w:t>%</w:t>
      </w:r>
      <w:r w:rsidRPr="00BB22CE">
        <w:rPr>
          <w:rFonts w:ascii="Arial" w:hAnsi="Arial" w:cs="Arial"/>
          <w:bCs/>
          <w:sz w:val="20"/>
          <w:szCs w:val="20"/>
          <w:lang w:val="en-US"/>
        </w:rPr>
        <w:t xml:space="preserve"> and increasing output</w:t>
      </w:r>
      <w:r w:rsidR="001E4B16">
        <w:rPr>
          <w:rFonts w:ascii="Arial" w:hAnsi="Arial" w:cs="Arial"/>
          <w:bCs/>
          <w:sz w:val="20"/>
          <w:szCs w:val="20"/>
          <w:lang w:val="en-US"/>
        </w:rPr>
        <w:t xml:space="preserve"> of departments by</w:t>
      </w:r>
      <w:r w:rsidRPr="00BB22CE">
        <w:rPr>
          <w:rFonts w:ascii="Arial" w:hAnsi="Arial" w:cs="Arial"/>
          <w:bCs/>
          <w:sz w:val="20"/>
          <w:szCs w:val="20"/>
          <w:lang w:val="en-US"/>
        </w:rPr>
        <w:t xml:space="preserve"> up to 20x</w:t>
      </w:r>
    </w:p>
    <w:p w14:paraId="23F331FD" w14:textId="73ECCF01" w:rsidR="00593118" w:rsidRPr="00593118" w:rsidRDefault="00593118" w:rsidP="0059311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593118">
        <w:rPr>
          <w:rFonts w:ascii="Arial" w:hAnsi="Arial" w:cs="Arial"/>
          <w:bCs/>
          <w:sz w:val="20"/>
          <w:szCs w:val="20"/>
          <w:lang w:val="en-US"/>
        </w:rPr>
        <w:t xml:space="preserve">Exceeded KPIs on funding, participation, diversity, and satisfaction by </w:t>
      </w:r>
      <w:r w:rsidR="00E92082">
        <w:rPr>
          <w:rFonts w:ascii="Arial" w:hAnsi="Arial" w:cs="Arial"/>
          <w:bCs/>
          <w:sz w:val="20"/>
          <w:szCs w:val="20"/>
          <w:lang w:val="en-US"/>
        </w:rPr>
        <w:t>35%</w:t>
      </w:r>
      <w:r w:rsidRPr="00593118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92082">
        <w:rPr>
          <w:rFonts w:ascii="Arial" w:hAnsi="Arial" w:cs="Arial"/>
          <w:bCs/>
          <w:sz w:val="20"/>
          <w:szCs w:val="20"/>
          <w:lang w:val="en-US"/>
        </w:rPr>
        <w:t>on average</w:t>
      </w:r>
    </w:p>
    <w:p w14:paraId="2E71671F" w14:textId="127B5A9F" w:rsidR="00725C97" w:rsidRPr="003A77C0" w:rsidRDefault="00593118" w:rsidP="0059311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593118">
        <w:rPr>
          <w:rFonts w:ascii="Arial" w:hAnsi="Arial" w:cs="Arial"/>
          <w:bCs/>
          <w:sz w:val="20"/>
          <w:szCs w:val="20"/>
          <w:lang w:val="en-US"/>
        </w:rPr>
        <w:t>Built executive partnerships with U.S. vice secretaries, generals, and 15+ C-level leaders</w:t>
      </w:r>
      <w:r w:rsidR="0067779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D1104B">
        <w:rPr>
          <w:rFonts w:ascii="Arial" w:hAnsi="Arial" w:cs="Arial"/>
          <w:bCs/>
          <w:sz w:val="20"/>
          <w:szCs w:val="20"/>
          <w:lang w:val="en-US"/>
        </w:rPr>
        <w:t>achieving</w:t>
      </w:r>
      <w:r w:rsidR="00677795">
        <w:rPr>
          <w:rFonts w:ascii="Arial" w:hAnsi="Arial" w:cs="Arial"/>
          <w:bCs/>
          <w:sz w:val="20"/>
          <w:szCs w:val="20"/>
          <w:lang w:val="en-US"/>
        </w:rPr>
        <w:t xml:space="preserve"> 90% </w:t>
      </w:r>
      <w:r w:rsidR="00D1104B">
        <w:rPr>
          <w:rFonts w:ascii="Arial" w:hAnsi="Arial" w:cs="Arial"/>
          <w:bCs/>
          <w:sz w:val="20"/>
          <w:szCs w:val="20"/>
          <w:lang w:val="en-US"/>
        </w:rPr>
        <w:t>satisfaction</w:t>
      </w:r>
    </w:p>
    <w:p w14:paraId="258957E9" w14:textId="77777777" w:rsidR="000D1603" w:rsidRPr="00353772" w:rsidRDefault="000D1603" w:rsidP="00B90DB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16"/>
          <w:szCs w:val="16"/>
          <w:lang w:val="en-US"/>
        </w:rPr>
      </w:pPr>
    </w:p>
    <w:p w14:paraId="7A628B79" w14:textId="5584F82E" w:rsidR="00B90DBA" w:rsidRDefault="00B90DBA" w:rsidP="00B90DB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F50296">
        <w:rPr>
          <w:rFonts w:ascii="Arial" w:hAnsi="Arial" w:cs="Arial"/>
          <w:b/>
          <w:sz w:val="20"/>
          <w:szCs w:val="20"/>
          <w:lang w:val="en-US"/>
        </w:rPr>
        <w:t>Federal Agency for Disruptive Innovation (SPRIND)</w:t>
      </w:r>
      <w:r w:rsidR="00D26EF9">
        <w:rPr>
          <w:rFonts w:ascii="Arial" w:hAnsi="Arial" w:cs="Arial"/>
          <w:b/>
          <w:sz w:val="20"/>
          <w:szCs w:val="20"/>
          <w:lang w:val="en-US"/>
        </w:rPr>
        <w:t xml:space="preserve"> – German (D)ARPA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 w:rsidRPr="001A5FA2">
        <w:rPr>
          <w:rFonts w:ascii="Arial" w:hAnsi="Arial" w:cs="Arial"/>
          <w:b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>Germany</w:t>
      </w:r>
      <w:r w:rsidRPr="001A5FA2">
        <w:rPr>
          <w:rFonts w:ascii="Arial" w:hAnsi="Arial" w:cs="Arial"/>
          <w:b/>
          <w:sz w:val="20"/>
          <w:szCs w:val="20"/>
          <w:lang w:val="en-US"/>
        </w:rPr>
        <w:t xml:space="preserve"> </w:t>
      </w:r>
    </w:p>
    <w:p w14:paraId="318D9ADE" w14:textId="57CE8707" w:rsidR="00B90DBA" w:rsidRPr="005621EA" w:rsidRDefault="00EA4B0B" w:rsidP="00EC2FE6">
      <w:pPr>
        <w:tabs>
          <w:tab w:val="right" w:pos="10773"/>
        </w:tabs>
        <w:spacing w:after="60" w:line="240" w:lineRule="auto"/>
        <w:rPr>
          <w:rFonts w:ascii="Arial" w:hAnsi="Arial" w:cs="Arial"/>
          <w:bCs/>
          <w:sz w:val="20"/>
          <w:szCs w:val="20"/>
          <w:lang w:val="en-US"/>
        </w:rPr>
      </w:pPr>
      <w:r>
        <w:rPr>
          <w:rFonts w:ascii="Arial" w:hAnsi="Arial" w:cs="Arial"/>
          <w:b/>
          <w:i/>
          <w:iCs/>
          <w:sz w:val="20"/>
          <w:szCs w:val="20"/>
          <w:lang w:val="en-US"/>
        </w:rPr>
        <w:t xml:space="preserve">MBA </w:t>
      </w:r>
      <w:r w:rsidR="009C784F">
        <w:rPr>
          <w:rFonts w:ascii="Arial" w:hAnsi="Arial" w:cs="Arial"/>
          <w:b/>
          <w:i/>
          <w:iCs/>
          <w:sz w:val="20"/>
          <w:szCs w:val="20"/>
          <w:lang w:val="en-US"/>
        </w:rPr>
        <w:t xml:space="preserve">Summer </w:t>
      </w:r>
      <w:r w:rsidR="006535C1">
        <w:rPr>
          <w:rFonts w:ascii="Arial" w:hAnsi="Arial" w:cs="Arial"/>
          <w:b/>
          <w:i/>
          <w:iCs/>
          <w:sz w:val="20"/>
          <w:szCs w:val="20"/>
          <w:lang w:val="en-US"/>
        </w:rPr>
        <w:t>Analyst</w:t>
      </w:r>
      <w:r w:rsidR="00B90DBA" w:rsidRPr="00590029">
        <w:rPr>
          <w:rFonts w:ascii="Arial" w:hAnsi="Arial" w:cs="Arial"/>
          <w:b/>
          <w:i/>
          <w:iCs/>
          <w:sz w:val="20"/>
          <w:szCs w:val="20"/>
          <w:lang w:val="en-US"/>
        </w:rPr>
        <w:t xml:space="preserve"> </w:t>
      </w:r>
      <w:r w:rsidR="00B90DBA">
        <w:rPr>
          <w:rFonts w:ascii="Arial" w:hAnsi="Arial" w:cs="Arial"/>
          <w:bCs/>
          <w:sz w:val="20"/>
          <w:szCs w:val="20"/>
          <w:lang w:val="en-US"/>
        </w:rPr>
        <w:tab/>
      </w:r>
      <w:r w:rsidR="000C5EC6">
        <w:rPr>
          <w:rFonts w:ascii="Arial" w:hAnsi="Arial" w:cs="Arial"/>
          <w:bCs/>
          <w:sz w:val="20"/>
          <w:szCs w:val="20"/>
          <w:lang w:val="en-US"/>
        </w:rPr>
        <w:t>06/</w:t>
      </w:r>
      <w:r w:rsidR="00B90DBA" w:rsidRPr="00B85FDD">
        <w:rPr>
          <w:rFonts w:ascii="Arial" w:hAnsi="Arial" w:cs="Arial"/>
          <w:bCs/>
          <w:sz w:val="20"/>
          <w:szCs w:val="20"/>
          <w:lang w:val="en-US"/>
        </w:rPr>
        <w:t>202</w:t>
      </w:r>
      <w:r w:rsidR="00B90DBA">
        <w:rPr>
          <w:rFonts w:ascii="Arial" w:hAnsi="Arial" w:cs="Arial"/>
          <w:bCs/>
          <w:sz w:val="20"/>
          <w:szCs w:val="20"/>
          <w:lang w:val="en-US"/>
        </w:rPr>
        <w:t>5</w:t>
      </w:r>
      <w:r w:rsidR="000C5EC6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A4D0B">
        <w:rPr>
          <w:rFonts w:ascii="Arial" w:hAnsi="Arial" w:cs="Arial"/>
          <w:bCs/>
          <w:sz w:val="20"/>
          <w:szCs w:val="20"/>
          <w:lang w:val="en-US"/>
        </w:rPr>
        <w:t>–</w:t>
      </w:r>
      <w:r w:rsidR="000C5EC6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A4D0B">
        <w:rPr>
          <w:rFonts w:ascii="Arial" w:hAnsi="Arial" w:cs="Arial"/>
          <w:bCs/>
          <w:sz w:val="20"/>
          <w:szCs w:val="20"/>
          <w:lang w:val="en-US"/>
        </w:rPr>
        <w:t>09/2025</w:t>
      </w:r>
    </w:p>
    <w:p w14:paraId="23D14642" w14:textId="39A0B417" w:rsidR="00B878E6" w:rsidRPr="006A4CE4" w:rsidRDefault="00AD2C6C" w:rsidP="00633046">
      <w:pPr>
        <w:spacing w:after="60" w:line="240" w:lineRule="auto"/>
        <w:jc w:val="both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AD2C6C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Selected to 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design</w:t>
      </w:r>
      <w:r w:rsidRPr="00AD2C6C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operating model of first-of-its-kind </w:t>
      </w:r>
      <w:r w:rsidRPr="00EE3D5A">
        <w:rPr>
          <w:rFonts w:ascii="Arial" w:hAnsi="Arial" w:cs="Arial"/>
          <w:bCs/>
          <w:sz w:val="20"/>
          <w:szCs w:val="20"/>
          <w:lang w:val="en-US"/>
        </w:rPr>
        <w:t>€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1B </w:t>
      </w:r>
      <w:r w:rsidRPr="00AD2C6C">
        <w:rPr>
          <w:rFonts w:ascii="Arial" w:hAnsi="Arial" w:cs="Arial"/>
          <w:bCs/>
          <w:i/>
          <w:iCs/>
          <w:sz w:val="20"/>
          <w:szCs w:val="20"/>
          <w:lang w:val="en-US"/>
        </w:rPr>
        <w:t>military innovation agency for Germany’s Ministry of Defens</w:t>
      </w:r>
      <w:r w:rsidR="006B3E7F">
        <w:rPr>
          <w:rFonts w:ascii="Arial" w:hAnsi="Arial" w:cs="Arial"/>
          <w:bCs/>
          <w:i/>
          <w:iCs/>
          <w:sz w:val="20"/>
          <w:szCs w:val="20"/>
          <w:lang w:val="en-US"/>
        </w:rPr>
        <w:t>e</w:t>
      </w:r>
    </w:p>
    <w:p w14:paraId="7E67B29C" w14:textId="2504D55C" w:rsidR="00E008C1" w:rsidRDefault="00E008C1" w:rsidP="00977D29">
      <w:pPr>
        <w:pStyle w:val="ListParagraph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E008C1">
        <w:rPr>
          <w:rFonts w:ascii="Arial" w:hAnsi="Arial" w:cs="Arial"/>
          <w:bCs/>
          <w:sz w:val="20"/>
          <w:szCs w:val="20"/>
          <w:lang w:val="en-US"/>
        </w:rPr>
        <w:t xml:space="preserve">Translated ambiguous </w:t>
      </w:r>
      <w:r>
        <w:rPr>
          <w:rFonts w:ascii="Arial" w:hAnsi="Arial" w:cs="Arial"/>
          <w:bCs/>
          <w:sz w:val="20"/>
          <w:szCs w:val="20"/>
          <w:lang w:val="en-US"/>
        </w:rPr>
        <w:t>goals</w:t>
      </w:r>
      <w:r w:rsidRPr="00E008C1">
        <w:rPr>
          <w:rFonts w:ascii="Arial" w:hAnsi="Arial" w:cs="Arial"/>
          <w:bCs/>
          <w:sz w:val="20"/>
          <w:szCs w:val="20"/>
          <w:lang w:val="en-US"/>
        </w:rPr>
        <w:t xml:space="preserve"> into target operating model, budget, timeline, mission, roadmap, and innovation pipeline</w:t>
      </w:r>
    </w:p>
    <w:p w14:paraId="759BD23D" w14:textId="66C3BE48" w:rsidR="006A4CE4" w:rsidRDefault="00860E4D" w:rsidP="00977D29">
      <w:pPr>
        <w:pStyle w:val="ListParagraph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>
        <w:rPr>
          <w:rFonts w:ascii="Arial" w:hAnsi="Arial" w:cs="Arial"/>
          <w:bCs/>
          <w:sz w:val="20"/>
          <w:szCs w:val="20"/>
          <w:lang w:val="en-US"/>
        </w:rPr>
        <w:t>Advised senior stakeholders in</w:t>
      </w:r>
      <w:r w:rsidR="00D34537">
        <w:rPr>
          <w:rFonts w:ascii="Arial" w:hAnsi="Arial" w:cs="Arial"/>
          <w:bCs/>
          <w:sz w:val="20"/>
          <w:szCs w:val="20"/>
          <w:lang w:val="en-US"/>
        </w:rPr>
        <w:t xml:space="preserve"> parliament</w:t>
      </w:r>
      <w:r w:rsidR="00601679">
        <w:rPr>
          <w:rFonts w:ascii="Arial" w:hAnsi="Arial" w:cs="Arial"/>
          <w:bCs/>
          <w:sz w:val="20"/>
          <w:szCs w:val="20"/>
          <w:lang w:val="en-US"/>
        </w:rPr>
        <w:t xml:space="preserve"> and Ministry</w:t>
      </w:r>
      <w:r w:rsidR="00D34537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>
        <w:rPr>
          <w:rFonts w:ascii="Arial" w:hAnsi="Arial" w:cs="Arial"/>
          <w:bCs/>
          <w:sz w:val="20"/>
          <w:szCs w:val="20"/>
          <w:lang w:val="en-US"/>
        </w:rPr>
        <w:t>on</w:t>
      </w:r>
      <w:r w:rsidR="00D34537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D34537" w:rsidRPr="00EE3D5A">
        <w:rPr>
          <w:rFonts w:ascii="Arial" w:hAnsi="Arial" w:cs="Arial"/>
          <w:bCs/>
          <w:sz w:val="20"/>
          <w:szCs w:val="20"/>
          <w:lang w:val="en-US"/>
        </w:rPr>
        <w:t>€50</w:t>
      </w:r>
      <w:r w:rsidR="00D34537">
        <w:rPr>
          <w:rFonts w:ascii="Arial" w:hAnsi="Arial" w:cs="Arial"/>
          <w:bCs/>
          <w:sz w:val="20"/>
          <w:szCs w:val="20"/>
          <w:lang w:val="en-US"/>
        </w:rPr>
        <w:t>0B</w:t>
      </w:r>
      <w:r w:rsidR="00D34537" w:rsidRPr="00EE3D5A">
        <w:rPr>
          <w:rFonts w:ascii="Arial" w:hAnsi="Arial" w:cs="Arial"/>
          <w:bCs/>
          <w:sz w:val="20"/>
          <w:szCs w:val="20"/>
          <w:lang w:val="en-US"/>
        </w:rPr>
        <w:t xml:space="preserve">+ defense procurement </w:t>
      </w:r>
      <w:r w:rsidR="00D34537">
        <w:rPr>
          <w:rFonts w:ascii="Arial" w:hAnsi="Arial" w:cs="Arial"/>
          <w:bCs/>
          <w:sz w:val="20"/>
          <w:szCs w:val="20"/>
          <w:lang w:val="en-US"/>
        </w:rPr>
        <w:t>plan</w:t>
      </w:r>
      <w:r w:rsidR="00970D4B">
        <w:rPr>
          <w:rFonts w:ascii="Arial" w:hAnsi="Arial" w:cs="Arial"/>
          <w:bCs/>
          <w:sz w:val="20"/>
          <w:szCs w:val="20"/>
          <w:lang w:val="en-US"/>
        </w:rPr>
        <w:t xml:space="preserve"> and </w:t>
      </w:r>
      <w:r w:rsidR="00970D4B" w:rsidRPr="00EE3D5A">
        <w:rPr>
          <w:rFonts w:ascii="Arial" w:hAnsi="Arial" w:cs="Arial"/>
          <w:bCs/>
          <w:sz w:val="20"/>
          <w:szCs w:val="20"/>
          <w:lang w:val="en-US"/>
        </w:rPr>
        <w:t>€200M+</w:t>
      </w:r>
      <w:r w:rsidR="00970D4B">
        <w:rPr>
          <w:rFonts w:ascii="Arial" w:hAnsi="Arial" w:cs="Arial"/>
          <w:bCs/>
          <w:sz w:val="20"/>
          <w:szCs w:val="20"/>
          <w:lang w:val="en-US"/>
        </w:rPr>
        <w:t xml:space="preserve"> EU project</w:t>
      </w:r>
    </w:p>
    <w:p w14:paraId="10F36949" w14:textId="7617A87D" w:rsidR="00725C97" w:rsidRPr="003765CA" w:rsidRDefault="004F3381" w:rsidP="003765CA">
      <w:pPr>
        <w:pStyle w:val="ListParagraph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4F3381">
        <w:rPr>
          <w:rFonts w:ascii="Arial" w:hAnsi="Arial" w:cs="Arial"/>
          <w:bCs/>
          <w:sz w:val="20"/>
          <w:szCs w:val="20"/>
          <w:lang w:val="en-US"/>
        </w:rPr>
        <w:t>Built EU DeepTech mapping of 100+ startups and institutions, enabling 3+ international partnerships</w:t>
      </w:r>
    </w:p>
    <w:p w14:paraId="20D4FB42" w14:textId="77777777" w:rsidR="00A748A3" w:rsidRPr="00353772" w:rsidRDefault="00A748A3" w:rsidP="005B5026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16"/>
          <w:szCs w:val="16"/>
          <w:lang w:val="en-US"/>
        </w:rPr>
      </w:pPr>
    </w:p>
    <w:p w14:paraId="53F8A15B" w14:textId="155C84DE" w:rsidR="00BB54B9" w:rsidRPr="00BB54B9" w:rsidRDefault="00BB54B9" w:rsidP="005B5026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BB54B9">
        <w:rPr>
          <w:rFonts w:ascii="Arial" w:hAnsi="Arial" w:cs="Arial"/>
          <w:b/>
          <w:sz w:val="20"/>
          <w:szCs w:val="20"/>
          <w:lang w:val="en-US"/>
        </w:rPr>
        <w:t xml:space="preserve">Oliver Wyman </w:t>
      </w:r>
      <w:r w:rsidR="004A6305"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(</w:t>
      </w:r>
      <w:r w:rsidR="00990E76">
        <w:rPr>
          <w:rFonts w:ascii="Arial" w:hAnsi="Arial" w:cs="Arial"/>
          <w:bCs/>
          <w:i/>
          <w:iCs/>
          <w:sz w:val="20"/>
          <w:szCs w:val="20"/>
          <w:lang w:val="en-US"/>
        </w:rPr>
        <w:t>Management</w:t>
      </w:r>
      <w:r w:rsidR="004A6305"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Consulting</w:t>
      </w:r>
      <w:r w:rsidR="0021698A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, </w:t>
      </w:r>
      <w:r w:rsidR="00EC503C">
        <w:rPr>
          <w:rFonts w:ascii="Arial" w:hAnsi="Arial" w:cs="Arial"/>
          <w:bCs/>
          <w:i/>
          <w:iCs/>
          <w:sz w:val="20"/>
          <w:szCs w:val="20"/>
          <w:lang w:val="en-US"/>
        </w:rPr>
        <w:t>7</w:t>
      </w:r>
      <w:r w:rsidR="00F95B4B">
        <w:rPr>
          <w:rFonts w:ascii="Arial" w:hAnsi="Arial" w:cs="Arial"/>
          <w:bCs/>
          <w:i/>
          <w:iCs/>
          <w:sz w:val="20"/>
          <w:szCs w:val="20"/>
          <w:lang w:val="en-US"/>
        </w:rPr>
        <w:t>.000 employees, $3bn revenue</w:t>
      </w:r>
      <w:r w:rsidR="004A6305"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)</w:t>
      </w:r>
      <w:r w:rsidR="00770CA7">
        <w:rPr>
          <w:rFonts w:ascii="Arial" w:hAnsi="Arial" w:cs="Arial"/>
          <w:b/>
          <w:sz w:val="20"/>
          <w:szCs w:val="20"/>
          <w:lang w:val="en-US"/>
        </w:rPr>
        <w:tab/>
      </w:r>
      <w:r w:rsidRPr="00BB54B9">
        <w:rPr>
          <w:rFonts w:ascii="Arial" w:hAnsi="Arial" w:cs="Arial"/>
          <w:b/>
          <w:sz w:val="20"/>
          <w:szCs w:val="20"/>
          <w:lang w:val="en-US"/>
        </w:rPr>
        <w:t>Germany</w:t>
      </w:r>
    </w:p>
    <w:p w14:paraId="18FF0A3F" w14:textId="696C3436" w:rsidR="004A6305" w:rsidRPr="005621EA" w:rsidRDefault="004A6305" w:rsidP="00EC2FE6">
      <w:pPr>
        <w:tabs>
          <w:tab w:val="right" w:pos="10773"/>
        </w:tabs>
        <w:spacing w:after="6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984F3F">
        <w:rPr>
          <w:rFonts w:ascii="Arial" w:hAnsi="Arial" w:cs="Arial"/>
          <w:b/>
          <w:i/>
          <w:iCs/>
          <w:sz w:val="20"/>
          <w:szCs w:val="20"/>
          <w:lang w:val="en-US"/>
        </w:rPr>
        <w:t xml:space="preserve">Senior Consultant </w:t>
      </w:r>
      <w:r w:rsidR="00BA078A">
        <w:rPr>
          <w:rFonts w:ascii="Arial" w:hAnsi="Arial" w:cs="Arial"/>
          <w:b/>
          <w:i/>
          <w:iCs/>
          <w:sz w:val="20"/>
          <w:szCs w:val="20"/>
          <w:lang w:val="en-US"/>
        </w:rPr>
        <w:t>Technolog</w:t>
      </w:r>
      <w:r w:rsidR="000B6FC2">
        <w:rPr>
          <w:rFonts w:ascii="Arial" w:hAnsi="Arial" w:cs="Arial"/>
          <w:b/>
          <w:i/>
          <w:iCs/>
          <w:sz w:val="20"/>
          <w:szCs w:val="20"/>
          <w:lang w:val="en-US"/>
        </w:rPr>
        <w:t>y</w:t>
      </w:r>
      <w:r w:rsidR="00B85FDD">
        <w:rPr>
          <w:rFonts w:ascii="Arial" w:hAnsi="Arial" w:cs="Arial"/>
          <w:bCs/>
          <w:sz w:val="20"/>
          <w:szCs w:val="20"/>
          <w:lang w:val="en-US"/>
        </w:rPr>
        <w:tab/>
      </w:r>
      <w:r w:rsidR="00EA4D0B">
        <w:rPr>
          <w:rFonts w:ascii="Arial" w:hAnsi="Arial" w:cs="Arial"/>
          <w:bCs/>
          <w:sz w:val="20"/>
          <w:szCs w:val="20"/>
          <w:lang w:val="en-US"/>
        </w:rPr>
        <w:t>09/</w:t>
      </w:r>
      <w:r w:rsidR="00770CA7" w:rsidRPr="00B85FDD">
        <w:rPr>
          <w:rFonts w:ascii="Arial" w:hAnsi="Arial" w:cs="Arial"/>
          <w:bCs/>
          <w:sz w:val="20"/>
          <w:szCs w:val="20"/>
          <w:lang w:val="en-US"/>
        </w:rPr>
        <w:t xml:space="preserve">2021 – </w:t>
      </w:r>
      <w:r w:rsidR="00EA4D0B">
        <w:rPr>
          <w:rFonts w:ascii="Arial" w:hAnsi="Arial" w:cs="Arial"/>
          <w:bCs/>
          <w:sz w:val="20"/>
          <w:szCs w:val="20"/>
          <w:lang w:val="en-US"/>
        </w:rPr>
        <w:t>09/</w:t>
      </w:r>
      <w:r w:rsidR="000666FB">
        <w:rPr>
          <w:rFonts w:ascii="Arial" w:hAnsi="Arial" w:cs="Arial"/>
          <w:bCs/>
          <w:sz w:val="20"/>
          <w:szCs w:val="20"/>
          <w:lang w:val="en-US"/>
        </w:rPr>
        <w:t>2024</w:t>
      </w:r>
    </w:p>
    <w:p w14:paraId="0C624C4C" w14:textId="2DD8307F" w:rsidR="003765CA" w:rsidRPr="003765CA" w:rsidRDefault="006B3E7F" w:rsidP="00633046">
      <w:pPr>
        <w:spacing w:after="60" w:line="240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6B3E7F">
        <w:rPr>
          <w:rFonts w:ascii="Arial" w:hAnsi="Arial" w:cs="Arial"/>
          <w:bCs/>
          <w:sz w:val="20"/>
          <w:szCs w:val="20"/>
          <w:lang w:val="en-US"/>
        </w:rPr>
        <w:t>Led executive-level transformation, restructuring, and technology programs as board-facing execution lead</w:t>
      </w:r>
    </w:p>
    <w:p w14:paraId="1B547170" w14:textId="75CA2C5F" w:rsidR="00350055" w:rsidRDefault="00F77BF6" w:rsidP="00977D29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F77BF6">
        <w:rPr>
          <w:rFonts w:ascii="Arial" w:hAnsi="Arial" w:cs="Arial"/>
          <w:bCs/>
          <w:sz w:val="20"/>
          <w:szCs w:val="20"/>
          <w:lang w:val="en-US"/>
        </w:rPr>
        <w:t>Led 25-firm consortium, managing 60+ senior stakeholders, economic model, mission, and roadmap</w:t>
      </w:r>
    </w:p>
    <w:p w14:paraId="7C6AEC7E" w14:textId="6C0128E2" w:rsidR="000D3D29" w:rsidRDefault="00F966AB" w:rsidP="004D7F14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F966AB">
        <w:rPr>
          <w:rFonts w:ascii="Arial" w:hAnsi="Arial" w:cs="Arial"/>
          <w:bCs/>
          <w:sz w:val="20"/>
          <w:szCs w:val="20"/>
          <w:lang w:val="en-US"/>
        </w:rPr>
        <w:t>Built customer success strategy for Germany’s largest employer (1M+ employees), increasing engagement by 30</w:t>
      </w:r>
      <w:r w:rsidR="00F77BF6">
        <w:rPr>
          <w:rFonts w:ascii="Arial" w:hAnsi="Arial" w:cs="Arial"/>
          <w:bCs/>
          <w:sz w:val="20"/>
          <w:szCs w:val="20"/>
          <w:lang w:val="en-US"/>
        </w:rPr>
        <w:t>%</w:t>
      </w:r>
      <w:r w:rsidRPr="00F966AB">
        <w:rPr>
          <w:rFonts w:ascii="Arial" w:hAnsi="Arial" w:cs="Arial"/>
          <w:bCs/>
          <w:sz w:val="20"/>
          <w:szCs w:val="20"/>
          <w:lang w:val="en-US"/>
        </w:rPr>
        <w:t>, reducing churn worth $150M+, and identifying 20</w:t>
      </w:r>
      <w:r w:rsidR="00F77BF6">
        <w:rPr>
          <w:rFonts w:ascii="Arial" w:hAnsi="Arial" w:cs="Arial"/>
          <w:bCs/>
          <w:sz w:val="20"/>
          <w:szCs w:val="20"/>
          <w:lang w:val="en-US"/>
        </w:rPr>
        <w:t xml:space="preserve">% </w:t>
      </w:r>
      <w:r w:rsidRPr="00F966AB">
        <w:rPr>
          <w:rFonts w:ascii="Arial" w:hAnsi="Arial" w:cs="Arial"/>
          <w:bCs/>
          <w:sz w:val="20"/>
          <w:szCs w:val="20"/>
          <w:lang w:val="en-US"/>
        </w:rPr>
        <w:t>cost savings</w:t>
      </w:r>
    </w:p>
    <w:p w14:paraId="10BFBFE7" w14:textId="08EB17E9" w:rsidR="00842D24" w:rsidRPr="00FE1A4C" w:rsidRDefault="00F77BF6" w:rsidP="00FE1A4C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F77BF6">
        <w:rPr>
          <w:rFonts w:ascii="Arial" w:hAnsi="Arial" w:cs="Arial"/>
          <w:bCs/>
          <w:sz w:val="20"/>
          <w:szCs w:val="20"/>
          <w:lang w:val="en-US"/>
        </w:rPr>
        <w:t>Led cross-functional digital health transformation, improving patient flow by 20</w:t>
      </w:r>
      <w:r>
        <w:rPr>
          <w:rFonts w:ascii="Arial" w:hAnsi="Arial" w:cs="Arial"/>
          <w:bCs/>
          <w:sz w:val="20"/>
          <w:szCs w:val="20"/>
          <w:lang w:val="en-US"/>
        </w:rPr>
        <w:t xml:space="preserve">% </w:t>
      </w:r>
      <w:r w:rsidRPr="00F77BF6">
        <w:rPr>
          <w:rFonts w:ascii="Arial" w:hAnsi="Arial" w:cs="Arial"/>
          <w:bCs/>
          <w:sz w:val="20"/>
          <w:szCs w:val="20"/>
          <w:lang w:val="en-US"/>
        </w:rPr>
        <w:t>and identifying $5B+ in national savings</w:t>
      </w:r>
    </w:p>
    <w:p w14:paraId="4FCB60DF" w14:textId="70312B2E" w:rsidR="00353772" w:rsidRDefault="002C6552" w:rsidP="00977D29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2C6552">
        <w:rPr>
          <w:rFonts w:ascii="Arial" w:hAnsi="Arial" w:cs="Arial"/>
          <w:bCs/>
          <w:sz w:val="20"/>
          <w:szCs w:val="20"/>
          <w:lang w:val="en-US"/>
        </w:rPr>
        <w:t>Served as PMO for Germany’s largest restructuring</w:t>
      </w:r>
      <w:r>
        <w:rPr>
          <w:rFonts w:ascii="Arial" w:hAnsi="Arial" w:cs="Arial"/>
          <w:bCs/>
          <w:sz w:val="20"/>
          <w:szCs w:val="20"/>
          <w:lang w:val="en-US"/>
        </w:rPr>
        <w:t>,</w:t>
      </w:r>
      <w:r w:rsidRPr="002C6552">
        <w:rPr>
          <w:rFonts w:ascii="Arial" w:hAnsi="Arial" w:cs="Arial"/>
          <w:bCs/>
          <w:sz w:val="20"/>
          <w:szCs w:val="20"/>
          <w:lang w:val="en-US"/>
        </w:rPr>
        <w:t xml:space="preserve"> as direct board report, securing $600M liquidity and saving $350M in exit taxes</w:t>
      </w:r>
      <w:r>
        <w:rPr>
          <w:rFonts w:ascii="Arial" w:hAnsi="Arial" w:cs="Arial"/>
          <w:bCs/>
          <w:sz w:val="20"/>
          <w:szCs w:val="20"/>
          <w:lang w:val="en-US"/>
        </w:rPr>
        <w:t xml:space="preserve"> through transfer pricing and organizational integration</w:t>
      </w:r>
    </w:p>
    <w:p w14:paraId="2FE8172F" w14:textId="7AF07770" w:rsidR="002947D1" w:rsidRDefault="002C6552" w:rsidP="00977D29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2C6552">
        <w:rPr>
          <w:rFonts w:ascii="Arial" w:hAnsi="Arial" w:cs="Arial"/>
          <w:bCs/>
          <w:sz w:val="20"/>
          <w:szCs w:val="20"/>
          <w:lang w:val="en-US"/>
        </w:rPr>
        <w:t>Designed integrated service product for ope’s largest electronics retailer, identifying $150M in profit growth</w:t>
      </w:r>
    </w:p>
    <w:p w14:paraId="78782197" w14:textId="3E6D2569" w:rsidR="003E7D28" w:rsidRDefault="00831E94" w:rsidP="00977D29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831E94">
        <w:rPr>
          <w:rFonts w:ascii="Arial" w:hAnsi="Arial" w:cs="Arial"/>
          <w:bCs/>
          <w:sz w:val="20"/>
          <w:szCs w:val="20"/>
          <w:lang w:val="en-US"/>
        </w:rPr>
        <w:t>Implemented financial crisis-response training for senior stakeholders across 6+ financial institutions</w:t>
      </w:r>
    </w:p>
    <w:p w14:paraId="58D375E8" w14:textId="07CD4AE2" w:rsidR="009A7FDA" w:rsidRDefault="00B42A18" w:rsidP="00977D29">
      <w:pPr>
        <w:pStyle w:val="ListParagraph"/>
        <w:numPr>
          <w:ilvl w:val="0"/>
          <w:numId w:val="2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20"/>
          <w:szCs w:val="20"/>
          <w:lang w:val="en-US"/>
        </w:rPr>
      </w:pPr>
      <w:r>
        <w:rPr>
          <w:rFonts w:ascii="Arial" w:hAnsi="Arial" w:cs="Arial"/>
          <w:bCs/>
          <w:sz w:val="20"/>
          <w:szCs w:val="20"/>
          <w:lang w:val="en-US"/>
        </w:rPr>
        <w:t>Set up</w:t>
      </w:r>
      <w:r w:rsidR="006F4375" w:rsidRPr="006F4375">
        <w:rPr>
          <w:rFonts w:ascii="Arial" w:hAnsi="Arial" w:cs="Arial"/>
          <w:bCs/>
          <w:sz w:val="20"/>
          <w:szCs w:val="20"/>
          <w:lang w:val="en-US"/>
        </w:rPr>
        <w:t xml:space="preserve"> AI capability and project mapping directly inform</w:t>
      </w:r>
      <w:r w:rsidR="006F4375">
        <w:rPr>
          <w:rFonts w:ascii="Arial" w:hAnsi="Arial" w:cs="Arial"/>
          <w:bCs/>
          <w:sz w:val="20"/>
          <w:szCs w:val="20"/>
          <w:lang w:val="en-US"/>
        </w:rPr>
        <w:t>ing</w:t>
      </w:r>
      <w:r w:rsidR="006F4375" w:rsidRPr="006F437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6F4375">
        <w:rPr>
          <w:rFonts w:ascii="Arial" w:hAnsi="Arial" w:cs="Arial"/>
          <w:bCs/>
          <w:sz w:val="20"/>
          <w:szCs w:val="20"/>
          <w:lang w:val="en-US"/>
        </w:rPr>
        <w:t xml:space="preserve">OW’s </w:t>
      </w:r>
      <w:r w:rsidR="006F4375" w:rsidRPr="006F4375">
        <w:rPr>
          <w:rFonts w:ascii="Arial" w:hAnsi="Arial" w:cs="Arial"/>
          <w:bCs/>
          <w:sz w:val="20"/>
          <w:szCs w:val="20"/>
          <w:lang w:val="en-US"/>
        </w:rPr>
        <w:t>firmwide AI transformation and platform</w:t>
      </w:r>
      <w:r w:rsidR="006F4375">
        <w:rPr>
          <w:rFonts w:ascii="Arial" w:hAnsi="Arial" w:cs="Arial"/>
          <w:bCs/>
          <w:sz w:val="20"/>
          <w:szCs w:val="20"/>
          <w:lang w:val="en-US"/>
        </w:rPr>
        <w:t xml:space="preserve"> implementation</w:t>
      </w:r>
    </w:p>
    <w:p w14:paraId="16F5DCD9" w14:textId="77777777" w:rsidR="00932801" w:rsidRPr="00353772" w:rsidRDefault="00932801" w:rsidP="00932801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16"/>
          <w:szCs w:val="16"/>
          <w:lang w:val="en-US"/>
        </w:rPr>
      </w:pPr>
    </w:p>
    <w:p w14:paraId="7887BF4E" w14:textId="6153B82A" w:rsidR="00932801" w:rsidRPr="000666FB" w:rsidRDefault="00932801" w:rsidP="00932801">
      <w:pPr>
        <w:tabs>
          <w:tab w:val="right" w:pos="10773"/>
        </w:tabs>
        <w:spacing w:after="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7A53A0">
        <w:rPr>
          <w:rFonts w:ascii="Arial" w:hAnsi="Arial" w:cs="Arial"/>
          <w:b/>
          <w:sz w:val="20"/>
          <w:szCs w:val="20"/>
          <w:lang w:val="en-US"/>
        </w:rPr>
        <w:t>Ivy Bridge</w:t>
      </w:r>
      <w:r w:rsidRPr="004A630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(Yale &amp; Berkeley-Based EduTech Startup)</w:t>
      </w:r>
      <w:r w:rsidRPr="004A6305">
        <w:rPr>
          <w:rFonts w:ascii="Arial" w:hAnsi="Arial" w:cs="Arial"/>
          <w:b/>
          <w:i/>
          <w:iCs/>
          <w:sz w:val="20"/>
          <w:szCs w:val="20"/>
          <w:lang w:val="en-US"/>
        </w:rPr>
        <w:tab/>
      </w:r>
      <w:r w:rsidRPr="007A53A0">
        <w:rPr>
          <w:rFonts w:ascii="Arial" w:hAnsi="Arial" w:cs="Arial"/>
          <w:b/>
          <w:sz w:val="20"/>
          <w:szCs w:val="20"/>
          <w:lang w:val="en-US"/>
        </w:rPr>
        <w:t>China</w:t>
      </w:r>
    </w:p>
    <w:p w14:paraId="0AC30767" w14:textId="77777777" w:rsidR="00932801" w:rsidRPr="005621EA" w:rsidRDefault="00932801" w:rsidP="00EC2FE6">
      <w:pPr>
        <w:tabs>
          <w:tab w:val="right" w:pos="10773"/>
        </w:tabs>
        <w:spacing w:after="6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984F3F">
        <w:rPr>
          <w:rFonts w:ascii="Arial" w:hAnsi="Arial" w:cs="Arial"/>
          <w:b/>
          <w:i/>
          <w:iCs/>
          <w:sz w:val="20"/>
          <w:szCs w:val="20"/>
          <w:lang w:val="en-US"/>
        </w:rPr>
        <w:t>Consultant / Leading Product Developer</w:t>
      </w:r>
      <w:r>
        <w:rPr>
          <w:rFonts w:ascii="Arial" w:hAnsi="Arial" w:cs="Arial"/>
          <w:bCs/>
          <w:sz w:val="20"/>
          <w:szCs w:val="20"/>
          <w:lang w:val="en-US"/>
        </w:rPr>
        <w:tab/>
      </w:r>
      <w:r w:rsidRPr="00B85FDD">
        <w:rPr>
          <w:rFonts w:ascii="Arial" w:hAnsi="Arial" w:cs="Arial"/>
          <w:bCs/>
          <w:sz w:val="20"/>
          <w:szCs w:val="20"/>
          <w:lang w:val="en-US"/>
        </w:rPr>
        <w:t>01/2020 – 08/2020</w:t>
      </w:r>
    </w:p>
    <w:p w14:paraId="76FFBBD4" w14:textId="59FD1FF4" w:rsidR="00932801" w:rsidRDefault="006049A2" w:rsidP="003105FF">
      <w:pPr>
        <w:pStyle w:val="ListParagraph"/>
        <w:numPr>
          <w:ilvl w:val="0"/>
          <w:numId w:val="20"/>
        </w:numPr>
        <w:spacing w:after="0" w:line="240" w:lineRule="auto"/>
        <w:ind w:left="284" w:hanging="284"/>
        <w:rPr>
          <w:rFonts w:ascii="Arial" w:hAnsi="Arial" w:cs="Arial"/>
          <w:bCs/>
          <w:sz w:val="20"/>
          <w:szCs w:val="20"/>
          <w:lang w:val="en-US"/>
        </w:rPr>
      </w:pPr>
      <w:r w:rsidRPr="006049A2">
        <w:rPr>
          <w:rFonts w:ascii="Arial" w:hAnsi="Arial" w:cs="Arial"/>
          <w:bCs/>
          <w:sz w:val="20"/>
          <w:szCs w:val="20"/>
          <w:lang w:val="en-US"/>
        </w:rPr>
        <w:t xml:space="preserve">Led product design, launch, and scaling of education offering in China, achieving product market fit across </w:t>
      </w:r>
      <w:r>
        <w:rPr>
          <w:rFonts w:ascii="Arial" w:hAnsi="Arial" w:cs="Arial"/>
          <w:bCs/>
          <w:sz w:val="20"/>
          <w:szCs w:val="20"/>
          <w:lang w:val="en-US"/>
        </w:rPr>
        <w:t>3</w:t>
      </w:r>
      <w:r w:rsidRPr="006049A2">
        <w:rPr>
          <w:rFonts w:ascii="Arial" w:hAnsi="Arial" w:cs="Arial"/>
          <w:bCs/>
          <w:sz w:val="20"/>
          <w:szCs w:val="20"/>
          <w:lang w:val="en-US"/>
        </w:rPr>
        <w:t xml:space="preserve"> cities </w:t>
      </w:r>
    </w:p>
    <w:p w14:paraId="4BD5A3CF" w14:textId="77777777" w:rsidR="00932801" w:rsidRPr="00353772" w:rsidRDefault="00932801" w:rsidP="00932801">
      <w:pPr>
        <w:spacing w:after="0" w:line="240" w:lineRule="auto"/>
        <w:rPr>
          <w:rFonts w:ascii="Arial" w:hAnsi="Arial" w:cs="Arial"/>
          <w:bCs/>
          <w:sz w:val="16"/>
          <w:szCs w:val="16"/>
          <w:lang w:val="en-US"/>
        </w:rPr>
      </w:pPr>
    </w:p>
    <w:p w14:paraId="5DFA1656" w14:textId="248F9B03" w:rsidR="00932801" w:rsidRPr="007A53A0" w:rsidRDefault="00932801" w:rsidP="00932801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7A53A0">
        <w:rPr>
          <w:rFonts w:ascii="Arial" w:hAnsi="Arial" w:cs="Arial"/>
          <w:b/>
          <w:sz w:val="20"/>
          <w:szCs w:val="20"/>
          <w:lang w:val="en-US"/>
        </w:rPr>
        <w:t>CLARK GERMANY</w:t>
      </w:r>
      <w:r w:rsidRPr="004A630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>
        <w:rPr>
          <w:rFonts w:ascii="Arial" w:hAnsi="Arial" w:cs="Arial"/>
          <w:bCs/>
          <w:sz w:val="20"/>
          <w:szCs w:val="20"/>
          <w:lang w:val="en-US"/>
        </w:rPr>
        <w:t>(</w:t>
      </w:r>
      <w:r w:rsidRPr="007A53A0">
        <w:rPr>
          <w:rFonts w:ascii="Arial" w:hAnsi="Arial" w:cs="Arial"/>
          <w:bCs/>
          <w:sz w:val="20"/>
          <w:szCs w:val="20"/>
          <w:lang w:val="en-US"/>
        </w:rPr>
        <w:t>German</w:t>
      </w:r>
      <w:r w:rsidR="00CF07AC">
        <w:rPr>
          <w:rFonts w:ascii="Arial" w:hAnsi="Arial" w:cs="Arial"/>
          <w:bCs/>
          <w:sz w:val="20"/>
          <w:szCs w:val="20"/>
          <w:lang w:val="en-US"/>
        </w:rPr>
        <w:t>Tencent-backed</w:t>
      </w:r>
      <w:r w:rsidRPr="007A53A0">
        <w:rPr>
          <w:rFonts w:ascii="Arial" w:hAnsi="Arial" w:cs="Arial"/>
          <w:bCs/>
          <w:sz w:val="20"/>
          <w:szCs w:val="20"/>
          <w:lang w:val="en-US"/>
        </w:rPr>
        <w:t xml:space="preserve"> InsureTech Unicorn</w:t>
      </w:r>
      <w:r>
        <w:rPr>
          <w:rFonts w:ascii="Arial" w:hAnsi="Arial" w:cs="Arial"/>
          <w:bCs/>
          <w:sz w:val="20"/>
          <w:szCs w:val="20"/>
          <w:lang w:val="en-US"/>
        </w:rPr>
        <w:t>)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 w:rsidRPr="007A53A0">
        <w:rPr>
          <w:rFonts w:ascii="Arial" w:hAnsi="Arial" w:cs="Arial"/>
          <w:b/>
          <w:sz w:val="20"/>
          <w:szCs w:val="20"/>
          <w:lang w:val="en-US"/>
        </w:rPr>
        <w:t>Germany</w:t>
      </w:r>
    </w:p>
    <w:p w14:paraId="5E37CEC9" w14:textId="77777777" w:rsidR="00932801" w:rsidRPr="005621EA" w:rsidRDefault="00932801" w:rsidP="00EC2FE6">
      <w:pPr>
        <w:tabs>
          <w:tab w:val="right" w:pos="10773"/>
        </w:tabs>
        <w:spacing w:after="6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F433ED">
        <w:rPr>
          <w:rFonts w:ascii="Arial" w:hAnsi="Arial" w:cs="Arial"/>
          <w:bCs/>
          <w:i/>
          <w:iCs/>
          <w:sz w:val="20"/>
          <w:szCs w:val="20"/>
          <w:lang w:val="en-US"/>
        </w:rPr>
        <w:t>Digital Strategy Intern</w:t>
      </w:r>
      <w:r>
        <w:rPr>
          <w:rFonts w:ascii="Arial" w:hAnsi="Arial" w:cs="Arial"/>
          <w:bCs/>
          <w:sz w:val="20"/>
          <w:szCs w:val="20"/>
          <w:lang w:val="en-US"/>
        </w:rPr>
        <w:tab/>
      </w:r>
      <w:r w:rsidRPr="00B85FDD">
        <w:rPr>
          <w:rFonts w:ascii="Arial" w:hAnsi="Arial" w:cs="Arial"/>
          <w:bCs/>
          <w:sz w:val="20"/>
          <w:szCs w:val="20"/>
          <w:lang w:val="en-US"/>
        </w:rPr>
        <w:t>01/2019 – 05/2019</w:t>
      </w:r>
    </w:p>
    <w:p w14:paraId="33197A05" w14:textId="72081000" w:rsidR="00344F45" w:rsidRPr="004A263D" w:rsidRDefault="0043768D" w:rsidP="004A263D">
      <w:pPr>
        <w:pStyle w:val="ListParagraph"/>
        <w:numPr>
          <w:ilvl w:val="0"/>
          <w:numId w:val="29"/>
        </w:numPr>
        <w:spacing w:after="120" w:line="240" w:lineRule="auto"/>
        <w:contextualSpacing w:val="0"/>
        <w:rPr>
          <w:rFonts w:ascii="Arial" w:hAnsi="Arial" w:cs="Arial"/>
          <w:bCs/>
          <w:sz w:val="20"/>
          <w:szCs w:val="20"/>
          <w:lang w:val="en-US"/>
        </w:rPr>
      </w:pPr>
      <w:r w:rsidRPr="0043768D">
        <w:rPr>
          <w:rFonts w:ascii="Arial" w:hAnsi="Arial" w:cs="Arial"/>
          <w:bCs/>
          <w:sz w:val="20"/>
          <w:szCs w:val="20"/>
          <w:lang w:val="en-US"/>
        </w:rPr>
        <w:t xml:space="preserve">Implemented AI powered OCR product and </w:t>
      </w:r>
      <w:r>
        <w:rPr>
          <w:rFonts w:ascii="Arial" w:hAnsi="Arial" w:cs="Arial"/>
          <w:bCs/>
          <w:sz w:val="20"/>
          <w:szCs w:val="20"/>
          <w:lang w:val="en-US"/>
        </w:rPr>
        <w:t>redesigned</w:t>
      </w:r>
      <w:r w:rsidRPr="0043768D">
        <w:rPr>
          <w:rFonts w:ascii="Arial" w:hAnsi="Arial" w:cs="Arial"/>
          <w:bCs/>
          <w:sz w:val="20"/>
          <w:szCs w:val="20"/>
          <w:lang w:val="en-US"/>
        </w:rPr>
        <w:t xml:space="preserve"> sales strategy with </w:t>
      </w:r>
      <w:r>
        <w:rPr>
          <w:rFonts w:ascii="Arial" w:hAnsi="Arial" w:cs="Arial"/>
          <w:bCs/>
          <w:sz w:val="20"/>
          <w:szCs w:val="20"/>
          <w:lang w:val="en-US"/>
        </w:rPr>
        <w:t>COO</w:t>
      </w:r>
      <w:r w:rsidRPr="0043768D">
        <w:rPr>
          <w:rFonts w:ascii="Arial" w:hAnsi="Arial" w:cs="Arial"/>
          <w:bCs/>
          <w:sz w:val="20"/>
          <w:szCs w:val="20"/>
          <w:lang w:val="en-US"/>
        </w:rPr>
        <w:t xml:space="preserve">, </w:t>
      </w:r>
      <w:r>
        <w:rPr>
          <w:rFonts w:ascii="Arial" w:hAnsi="Arial" w:cs="Arial"/>
          <w:bCs/>
          <w:sz w:val="20"/>
          <w:szCs w:val="20"/>
          <w:lang w:val="en-US"/>
        </w:rPr>
        <w:t>enabling</w:t>
      </w:r>
      <w:r w:rsidRPr="0043768D">
        <w:rPr>
          <w:rFonts w:ascii="Arial" w:hAnsi="Arial" w:cs="Arial"/>
          <w:bCs/>
          <w:sz w:val="20"/>
          <w:szCs w:val="20"/>
          <w:lang w:val="en-US"/>
        </w:rPr>
        <w:t xml:space="preserve"> 87</w:t>
      </w:r>
      <w:r w:rsidR="005519F7">
        <w:rPr>
          <w:rFonts w:ascii="Arial" w:hAnsi="Arial" w:cs="Arial"/>
          <w:bCs/>
          <w:sz w:val="20"/>
          <w:szCs w:val="20"/>
          <w:lang w:val="en-US"/>
        </w:rPr>
        <w:t>% annual</w:t>
      </w:r>
      <w:r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43768D">
        <w:rPr>
          <w:rFonts w:ascii="Arial" w:hAnsi="Arial" w:cs="Arial"/>
          <w:bCs/>
          <w:sz w:val="20"/>
          <w:szCs w:val="20"/>
          <w:lang w:val="en-US"/>
        </w:rPr>
        <w:t>growth</w:t>
      </w:r>
    </w:p>
    <w:p w14:paraId="76B944A3" w14:textId="77777777" w:rsidR="009D4E4A" w:rsidRDefault="009D4E4A" w:rsidP="003B3E87">
      <w:pPr>
        <w:spacing w:after="80" w:line="240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EDUCATION</w:t>
      </w:r>
    </w:p>
    <w:p w14:paraId="4131B02C" w14:textId="7C9CC864" w:rsidR="009D4E4A" w:rsidRDefault="009D4E4A" w:rsidP="009D4E4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 xml:space="preserve">Harvard Kennedy School </w:t>
      </w:r>
      <w:r w:rsidRPr="009D2C95">
        <w:rPr>
          <w:rFonts w:ascii="Arial" w:hAnsi="Arial" w:cs="Arial"/>
          <w:bCs/>
          <w:i/>
          <w:iCs/>
          <w:sz w:val="20"/>
          <w:szCs w:val="20"/>
          <w:lang w:val="en-US"/>
        </w:rPr>
        <w:t>(</w:t>
      </w:r>
      <w:r w:rsidR="00B7705A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incl. </w:t>
      </w:r>
      <w:r w:rsidRPr="009D2C95">
        <w:rPr>
          <w:rFonts w:ascii="Arial" w:hAnsi="Arial" w:cs="Arial"/>
          <w:bCs/>
          <w:i/>
          <w:iCs/>
          <w:sz w:val="20"/>
          <w:szCs w:val="20"/>
          <w:lang w:val="en-US"/>
        </w:rPr>
        <w:t>MIT &amp; HBS)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, GPA: A</w:t>
      </w:r>
      <w:r>
        <w:rPr>
          <w:rFonts w:ascii="Arial" w:hAnsi="Arial" w:cs="Arial"/>
          <w:b/>
          <w:sz w:val="20"/>
          <w:szCs w:val="20"/>
          <w:lang w:val="en-US"/>
        </w:rPr>
        <w:tab/>
        <w:t>USA</w:t>
      </w:r>
    </w:p>
    <w:p w14:paraId="2A405CA8" w14:textId="6CB74272" w:rsidR="009D4E4A" w:rsidRDefault="009D4E4A" w:rsidP="009D4E4A">
      <w:pPr>
        <w:tabs>
          <w:tab w:val="right" w:pos="10773"/>
        </w:tabs>
        <w:spacing w:after="80" w:line="240" w:lineRule="auto"/>
        <w:rPr>
          <w:rFonts w:ascii="Arial" w:hAnsi="Arial" w:cs="Arial"/>
          <w:bCs/>
          <w:sz w:val="20"/>
          <w:szCs w:val="20"/>
          <w:lang w:val="en-US"/>
        </w:rPr>
      </w:pP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Master’s in Public Administration (MPA), focus on </w:t>
      </w:r>
      <w:r w:rsidR="003C64E1">
        <w:rPr>
          <w:rFonts w:ascii="Arial" w:hAnsi="Arial" w:cs="Arial"/>
          <w:bCs/>
          <w:i/>
          <w:iCs/>
          <w:sz w:val="20"/>
          <w:szCs w:val="20"/>
          <w:lang w:val="en-US"/>
        </w:rPr>
        <w:t>Emerging Technology, Innovation, and Security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ab/>
      </w:r>
      <w:r w:rsidRPr="00C97E44">
        <w:rPr>
          <w:rFonts w:ascii="Arial" w:hAnsi="Arial" w:cs="Arial"/>
          <w:bCs/>
          <w:sz w:val="20"/>
          <w:szCs w:val="20"/>
          <w:lang w:val="en-US"/>
        </w:rPr>
        <w:t>202</w:t>
      </w:r>
      <w:r>
        <w:rPr>
          <w:rFonts w:ascii="Arial" w:hAnsi="Arial" w:cs="Arial"/>
          <w:bCs/>
          <w:sz w:val="20"/>
          <w:szCs w:val="20"/>
          <w:lang w:val="en-US"/>
        </w:rPr>
        <w:t>4</w:t>
      </w:r>
      <w:r w:rsidRPr="00C97E44">
        <w:rPr>
          <w:rFonts w:ascii="Arial" w:hAnsi="Arial" w:cs="Arial"/>
          <w:bCs/>
          <w:sz w:val="20"/>
          <w:szCs w:val="20"/>
          <w:lang w:val="en-US"/>
        </w:rPr>
        <w:t xml:space="preserve"> – 202</w:t>
      </w:r>
      <w:r>
        <w:rPr>
          <w:rFonts w:ascii="Arial" w:hAnsi="Arial" w:cs="Arial"/>
          <w:bCs/>
          <w:sz w:val="20"/>
          <w:szCs w:val="20"/>
          <w:lang w:val="en-US"/>
        </w:rPr>
        <w:t>6</w:t>
      </w:r>
    </w:p>
    <w:p w14:paraId="6C7E9D60" w14:textId="59ECD881" w:rsidR="003C64E1" w:rsidRPr="00344F45" w:rsidRDefault="00B103F8" w:rsidP="003105FF">
      <w:pPr>
        <w:pStyle w:val="ListParagraph"/>
        <w:numPr>
          <w:ilvl w:val="0"/>
          <w:numId w:val="28"/>
        </w:numPr>
        <w:spacing w:after="0" w:line="240" w:lineRule="auto"/>
        <w:ind w:left="284" w:hanging="284"/>
        <w:rPr>
          <w:rFonts w:ascii="Arial" w:hAnsi="Arial" w:cs="Arial"/>
          <w:bCs/>
          <w:sz w:val="20"/>
          <w:szCs w:val="20"/>
          <w:lang w:val="en-US"/>
        </w:rPr>
      </w:pPr>
      <w:r w:rsidRPr="00344F45">
        <w:rPr>
          <w:rFonts w:ascii="Arial" w:hAnsi="Arial" w:cs="Arial"/>
          <w:bCs/>
          <w:sz w:val="20"/>
          <w:szCs w:val="20"/>
          <w:lang w:val="en-US"/>
        </w:rPr>
        <w:t>Teach</w:t>
      </w:r>
      <w:r w:rsidR="00FF555D">
        <w:rPr>
          <w:rFonts w:ascii="Arial" w:hAnsi="Arial" w:cs="Arial"/>
          <w:bCs/>
          <w:sz w:val="20"/>
          <w:szCs w:val="20"/>
          <w:lang w:val="en-US"/>
        </w:rPr>
        <w:t>ing</w:t>
      </w:r>
      <w:r w:rsidRPr="00344F45">
        <w:rPr>
          <w:rFonts w:ascii="Arial" w:hAnsi="Arial" w:cs="Arial"/>
          <w:bCs/>
          <w:sz w:val="20"/>
          <w:szCs w:val="20"/>
          <w:lang w:val="en-US"/>
        </w:rPr>
        <w:t xml:space="preserve"> Team</w:t>
      </w:r>
      <w:r w:rsidR="00EA4B0B" w:rsidRPr="00344F45">
        <w:rPr>
          <w:rFonts w:ascii="Arial" w:hAnsi="Arial" w:cs="Arial"/>
          <w:bCs/>
          <w:sz w:val="20"/>
          <w:szCs w:val="20"/>
          <w:lang w:val="en-US"/>
        </w:rPr>
        <w:t xml:space="preserve"> Member for</w:t>
      </w:r>
      <w:r w:rsidRPr="00344F45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1161A2" w:rsidRPr="00344F45">
        <w:rPr>
          <w:rFonts w:ascii="Arial" w:hAnsi="Arial" w:cs="Arial"/>
          <w:bCs/>
          <w:sz w:val="20"/>
          <w:szCs w:val="20"/>
          <w:lang w:val="en-US"/>
        </w:rPr>
        <w:t>P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 xml:space="preserve">ublic </w:t>
      </w:r>
      <w:r w:rsidR="001161A2" w:rsidRPr="00344F45">
        <w:rPr>
          <w:rFonts w:ascii="Arial" w:hAnsi="Arial" w:cs="Arial"/>
          <w:bCs/>
          <w:sz w:val="20"/>
          <w:szCs w:val="20"/>
          <w:lang w:val="en-US"/>
        </w:rPr>
        <w:t>S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>peaking</w:t>
      </w:r>
      <w:r w:rsidR="001161A2" w:rsidRPr="00344F45">
        <w:rPr>
          <w:rFonts w:ascii="Arial" w:hAnsi="Arial" w:cs="Arial"/>
          <w:bCs/>
          <w:sz w:val="20"/>
          <w:szCs w:val="20"/>
          <w:lang w:val="en-US"/>
        </w:rPr>
        <w:t xml:space="preserve">, 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>Data Visualization</w:t>
      </w:r>
      <w:r w:rsidR="001161A2" w:rsidRPr="00344F45">
        <w:rPr>
          <w:rFonts w:ascii="Arial" w:hAnsi="Arial" w:cs="Arial"/>
          <w:bCs/>
          <w:sz w:val="20"/>
          <w:szCs w:val="20"/>
          <w:lang w:val="en-US"/>
        </w:rPr>
        <w:t xml:space="preserve">, 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>Gen</w:t>
      </w:r>
      <w:r w:rsidR="00344F45">
        <w:rPr>
          <w:rFonts w:ascii="Arial" w:hAnsi="Arial" w:cs="Arial"/>
          <w:bCs/>
          <w:sz w:val="20"/>
          <w:szCs w:val="20"/>
          <w:lang w:val="en-US"/>
        </w:rPr>
        <w:t xml:space="preserve">erative 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>AI</w:t>
      </w:r>
      <w:r w:rsidR="001161A2" w:rsidRPr="00344F45">
        <w:rPr>
          <w:rFonts w:ascii="Arial" w:hAnsi="Arial" w:cs="Arial"/>
          <w:bCs/>
          <w:sz w:val="20"/>
          <w:szCs w:val="20"/>
          <w:lang w:val="en-US"/>
        </w:rPr>
        <w:t xml:space="preserve">, </w:t>
      </w:r>
      <w:r w:rsidR="003C64E1" w:rsidRPr="00344F45">
        <w:rPr>
          <w:rFonts w:ascii="Arial" w:hAnsi="Arial" w:cs="Arial"/>
          <w:bCs/>
          <w:sz w:val="20"/>
          <w:szCs w:val="20"/>
          <w:lang w:val="en-US"/>
        </w:rPr>
        <w:t>Realism in International Relations</w:t>
      </w:r>
    </w:p>
    <w:p w14:paraId="6D2321D5" w14:textId="77777777" w:rsidR="003C64E1" w:rsidRPr="00344F45" w:rsidRDefault="003C64E1" w:rsidP="00344F45">
      <w:pPr>
        <w:spacing w:after="0" w:line="240" w:lineRule="auto"/>
        <w:rPr>
          <w:rFonts w:ascii="Arial" w:hAnsi="Arial" w:cs="Arial"/>
          <w:bCs/>
          <w:sz w:val="10"/>
          <w:szCs w:val="10"/>
          <w:lang w:val="en-US"/>
        </w:rPr>
      </w:pPr>
    </w:p>
    <w:p w14:paraId="022F5640" w14:textId="77777777" w:rsidR="009D4E4A" w:rsidRDefault="009D4E4A" w:rsidP="009D4E4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BF25EB">
        <w:rPr>
          <w:rFonts w:ascii="Arial" w:hAnsi="Arial" w:cs="Arial"/>
          <w:b/>
          <w:sz w:val="20"/>
          <w:szCs w:val="20"/>
          <w:lang w:val="en-US"/>
        </w:rPr>
        <w:t>London Business Schoo</w:t>
      </w:r>
      <w:r>
        <w:rPr>
          <w:rFonts w:ascii="Arial" w:hAnsi="Arial" w:cs="Arial"/>
          <w:b/>
          <w:sz w:val="20"/>
          <w:szCs w:val="20"/>
          <w:lang w:val="en-US"/>
        </w:rPr>
        <w:t>l</w:t>
      </w:r>
      <w:r>
        <w:rPr>
          <w:rFonts w:ascii="Arial" w:hAnsi="Arial" w:cs="Arial"/>
          <w:b/>
          <w:sz w:val="20"/>
          <w:szCs w:val="20"/>
          <w:lang w:val="en-US"/>
        </w:rPr>
        <w:tab/>
        <w:t>UK</w:t>
      </w:r>
    </w:p>
    <w:p w14:paraId="6D0C9815" w14:textId="428DF153" w:rsidR="009D4E4A" w:rsidRDefault="009D4E4A" w:rsidP="009D4E4A">
      <w:pPr>
        <w:tabs>
          <w:tab w:val="right" w:pos="10773"/>
        </w:tabs>
        <w:spacing w:after="80" w:line="240" w:lineRule="auto"/>
        <w:rPr>
          <w:rFonts w:ascii="Arial" w:hAnsi="Arial" w:cs="Arial"/>
          <w:bCs/>
          <w:sz w:val="20"/>
          <w:szCs w:val="20"/>
          <w:lang w:val="en-US"/>
        </w:rPr>
      </w:pP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M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aster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in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Analytics and Management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(MBA + Data Science), 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GPA: A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, 95</w:t>
      </w:r>
      <w:r w:rsidRPr="002C5514">
        <w:rPr>
          <w:rFonts w:ascii="Arial" w:hAnsi="Arial" w:cs="Arial"/>
          <w:bCs/>
          <w:i/>
          <w:iCs/>
          <w:sz w:val="20"/>
          <w:szCs w:val="20"/>
          <w:vertAlign w:val="superscript"/>
          <w:lang w:val="en-US"/>
        </w:rPr>
        <w:t>th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percentile (GMAT/GRE)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ab/>
      </w:r>
      <w:r w:rsidRPr="00C97E44">
        <w:rPr>
          <w:rFonts w:ascii="Arial" w:hAnsi="Arial" w:cs="Arial"/>
          <w:bCs/>
          <w:sz w:val="20"/>
          <w:szCs w:val="20"/>
          <w:lang w:val="en-US"/>
        </w:rPr>
        <w:t>2020 – 2021</w:t>
      </w:r>
    </w:p>
    <w:p w14:paraId="17335EBC" w14:textId="5020D5C6" w:rsidR="009D4E4A" w:rsidRDefault="00AB3859" w:rsidP="009D4E4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Peking</w:t>
      </w:r>
      <w:r w:rsidR="009D4E4A" w:rsidRPr="00E37A4C">
        <w:rPr>
          <w:rFonts w:ascii="Arial" w:hAnsi="Arial" w:cs="Arial"/>
          <w:b/>
          <w:sz w:val="20"/>
          <w:szCs w:val="20"/>
          <w:lang w:val="en-US"/>
        </w:rPr>
        <w:t xml:space="preserve"> University (Yenching Academy)</w:t>
      </w:r>
      <w:r w:rsidR="009D4E4A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9D4E4A" w:rsidRPr="00EF4E59">
        <w:rPr>
          <w:rFonts w:ascii="Arial" w:hAnsi="Arial" w:cs="Arial"/>
          <w:bCs/>
          <w:i/>
          <w:iCs/>
          <w:sz w:val="20"/>
          <w:szCs w:val="20"/>
          <w:lang w:val="en-US"/>
        </w:rPr>
        <w:t>–</w:t>
      </w:r>
      <w:r w:rsidR="009D4E4A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Chinese </w:t>
      </w:r>
      <w:r w:rsidR="009D4E4A" w:rsidRPr="00EF4E59">
        <w:rPr>
          <w:rFonts w:ascii="Arial" w:hAnsi="Arial" w:cs="Arial"/>
          <w:bCs/>
          <w:i/>
          <w:iCs/>
          <w:sz w:val="20"/>
          <w:szCs w:val="20"/>
          <w:lang w:val="en-US"/>
        </w:rPr>
        <w:t>Rhodes</w:t>
      </w:r>
      <w:r w:rsidR="009D4E4A">
        <w:rPr>
          <w:rFonts w:ascii="Arial" w:hAnsi="Arial" w:cs="Arial"/>
          <w:bCs/>
          <w:i/>
          <w:iCs/>
          <w:sz w:val="20"/>
          <w:szCs w:val="20"/>
          <w:lang w:val="en-US"/>
        </w:rPr>
        <w:t>-Based Top</w:t>
      </w:r>
      <w:r w:rsidR="009D4E4A" w:rsidRPr="0080637F">
        <w:rPr>
          <w:rFonts w:ascii="Arial" w:hAnsi="Arial" w:cs="Arial"/>
          <w:bCs/>
          <w:i/>
          <w:iCs/>
          <w:sz w:val="20"/>
          <w:szCs w:val="20"/>
          <w:lang w:val="en-US"/>
        </w:rPr>
        <w:t>-</w:t>
      </w:r>
      <w:r w:rsidR="009D4E4A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Scholarship </w:t>
      </w:r>
      <w:r w:rsidR="009D4E4A">
        <w:rPr>
          <w:rFonts w:ascii="Arial" w:hAnsi="Arial" w:cs="Arial"/>
          <w:b/>
          <w:sz w:val="20"/>
          <w:szCs w:val="20"/>
          <w:lang w:val="en-US"/>
        </w:rPr>
        <w:tab/>
      </w:r>
      <w:r w:rsidR="009D4E4A" w:rsidRPr="00E37A4C">
        <w:rPr>
          <w:rFonts w:ascii="Arial" w:hAnsi="Arial" w:cs="Arial"/>
          <w:b/>
          <w:sz w:val="20"/>
          <w:szCs w:val="20"/>
          <w:lang w:val="en-US"/>
        </w:rPr>
        <w:t>China</w:t>
      </w:r>
    </w:p>
    <w:p w14:paraId="28C61B81" w14:textId="4BA54E31" w:rsidR="009D4E4A" w:rsidRPr="007C3525" w:rsidRDefault="009D4E4A" w:rsidP="009D4E4A">
      <w:pPr>
        <w:tabs>
          <w:tab w:val="right" w:pos="10773"/>
        </w:tabs>
        <w:spacing w:after="80" w:line="240" w:lineRule="auto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Master’s in 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E</w:t>
      </w: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conomics, GPA 3.94/4.0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(Top 5%)</w:t>
      </w:r>
      <w:r w:rsidRPr="00C97E44">
        <w:rPr>
          <w:rFonts w:ascii="Arial" w:hAnsi="Arial" w:cs="Arial"/>
          <w:b/>
          <w:sz w:val="20"/>
          <w:szCs w:val="20"/>
          <w:lang w:val="en-US"/>
        </w:rPr>
        <w:tab/>
      </w:r>
      <w:r w:rsidRPr="00C97E44">
        <w:rPr>
          <w:rFonts w:ascii="Arial" w:hAnsi="Arial" w:cs="Arial"/>
          <w:bCs/>
          <w:sz w:val="20"/>
          <w:szCs w:val="20"/>
          <w:lang w:val="en-US"/>
        </w:rPr>
        <w:t>2019 – 2021</w:t>
      </w:r>
    </w:p>
    <w:p w14:paraId="5319E919" w14:textId="77777777" w:rsidR="009D4E4A" w:rsidRPr="00CF6AC0" w:rsidRDefault="009D4E4A" w:rsidP="009D4E4A">
      <w:pP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CF6AC0">
        <w:rPr>
          <w:rFonts w:ascii="Arial" w:hAnsi="Arial" w:cs="Arial"/>
          <w:b/>
          <w:sz w:val="20"/>
          <w:szCs w:val="20"/>
          <w:lang w:val="en-US"/>
        </w:rPr>
        <w:t>Frankfurt School of Finance &amp; Management</w:t>
      </w:r>
      <w:r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CA7E69">
        <w:rPr>
          <w:rFonts w:ascii="Arial" w:hAnsi="Arial" w:cs="Arial"/>
          <w:bCs/>
          <w:i/>
          <w:iCs/>
          <w:sz w:val="20"/>
          <w:szCs w:val="20"/>
          <w:lang w:val="en-US"/>
        </w:rPr>
        <w:t>(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Semesters at </w:t>
      </w:r>
      <w:r w:rsidRPr="00CA7E69">
        <w:rPr>
          <w:rFonts w:ascii="Arial" w:hAnsi="Arial" w:cs="Arial"/>
          <w:bCs/>
          <w:i/>
          <w:iCs/>
          <w:sz w:val="20"/>
          <w:szCs w:val="20"/>
          <w:lang w:val="en-US"/>
        </w:rPr>
        <w:t>Columbia, Harvard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&amp;</w:t>
      </w:r>
      <w:r w:rsidRPr="00CA7E69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MIT</w:t>
      </w:r>
      <w:r>
        <w:rPr>
          <w:rFonts w:ascii="Arial" w:hAnsi="Arial" w:cs="Arial"/>
          <w:bCs/>
          <w:i/>
          <w:iCs/>
          <w:sz w:val="20"/>
          <w:szCs w:val="20"/>
          <w:lang w:val="en-US"/>
        </w:rPr>
        <w:t>)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 w:rsidRPr="00CF6AC0">
        <w:rPr>
          <w:rFonts w:ascii="Arial" w:hAnsi="Arial" w:cs="Arial"/>
          <w:b/>
          <w:sz w:val="20"/>
          <w:szCs w:val="20"/>
          <w:lang w:val="en-US"/>
        </w:rPr>
        <w:t>Germany</w:t>
      </w:r>
    </w:p>
    <w:p w14:paraId="7AB2C09E" w14:textId="496283D7" w:rsidR="009D4E4A" w:rsidRPr="004A263D" w:rsidRDefault="009D4E4A" w:rsidP="004A263D">
      <w:pPr>
        <w:tabs>
          <w:tab w:val="right" w:pos="10773"/>
        </w:tabs>
        <w:spacing w:after="12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4A6305">
        <w:rPr>
          <w:rFonts w:ascii="Arial" w:hAnsi="Arial" w:cs="Arial"/>
          <w:bCs/>
          <w:i/>
          <w:iCs/>
          <w:sz w:val="20"/>
          <w:szCs w:val="20"/>
          <w:lang w:val="en-US"/>
        </w:rPr>
        <w:t>B.Sc. Management, Philosophy &amp; Economics</w:t>
      </w:r>
      <w:r w:rsidRPr="00C97E44">
        <w:rPr>
          <w:rFonts w:ascii="Arial" w:hAnsi="Arial" w:cs="Arial"/>
          <w:b/>
          <w:sz w:val="20"/>
          <w:szCs w:val="20"/>
          <w:lang w:val="en-US"/>
        </w:rPr>
        <w:tab/>
      </w:r>
      <w:r w:rsidRPr="00C97E44">
        <w:rPr>
          <w:rFonts w:ascii="Arial" w:hAnsi="Arial" w:cs="Arial"/>
          <w:bCs/>
          <w:sz w:val="20"/>
          <w:szCs w:val="20"/>
          <w:lang w:val="en-US"/>
        </w:rPr>
        <w:t>2015 – 2019</w:t>
      </w:r>
    </w:p>
    <w:p w14:paraId="48B28C9F" w14:textId="73F0DF48" w:rsidR="00D7152D" w:rsidRDefault="003D2887" w:rsidP="003B3E87">
      <w:pPr>
        <w:spacing w:after="80" w:line="240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FURTHER INFORMATION</w:t>
      </w:r>
    </w:p>
    <w:p w14:paraId="4351764A" w14:textId="120B0382" w:rsidR="00951CEC" w:rsidRPr="00D7152D" w:rsidRDefault="00951CEC" w:rsidP="003B3E87">
      <w:pPr>
        <w:spacing w:after="80" w:line="240" w:lineRule="auto"/>
        <w:jc w:val="center"/>
        <w:rPr>
          <w:rFonts w:ascii="Arial" w:hAnsi="Arial" w:cs="Arial"/>
          <w:b/>
          <w:sz w:val="20"/>
          <w:szCs w:val="20"/>
          <w:lang w:val="en-US"/>
        </w:rPr>
        <w:sectPr w:rsidR="00951CEC" w:rsidRPr="00D7152D" w:rsidSect="00051B41">
          <w:pgSz w:w="11906" w:h="16838" w:code="9"/>
          <w:pgMar w:top="737" w:right="567" w:bottom="851" w:left="567" w:header="709" w:footer="709" w:gutter="0"/>
          <w:cols w:space="708"/>
          <w:docGrid w:linePitch="360"/>
        </w:sectPr>
      </w:pPr>
    </w:p>
    <w:p w14:paraId="0EB29E80" w14:textId="38F9AD6E" w:rsidR="006E106B" w:rsidRDefault="006E106B" w:rsidP="00977D29">
      <w:pPr>
        <w:pStyle w:val="ListParagraph"/>
        <w:numPr>
          <w:ilvl w:val="0"/>
          <w:numId w:val="18"/>
        </w:numPr>
        <w:spacing w:after="0"/>
        <w:ind w:left="567" w:hanging="283"/>
        <w:rPr>
          <w:rFonts w:ascii="Arial" w:hAnsi="Arial" w:cs="Arial"/>
          <w:sz w:val="20"/>
          <w:szCs w:val="20"/>
          <w:lang w:val="en-US"/>
        </w:rPr>
      </w:pPr>
      <w:r w:rsidRPr="000646C2">
        <w:rPr>
          <w:rFonts w:ascii="Arial" w:hAnsi="Arial" w:cs="Arial"/>
          <w:b/>
          <w:bCs/>
          <w:sz w:val="20"/>
          <w:szCs w:val="20"/>
          <w:lang w:val="en-US"/>
        </w:rPr>
        <w:t>Skills</w:t>
      </w:r>
      <w:r>
        <w:rPr>
          <w:rFonts w:ascii="Arial" w:hAnsi="Arial" w:cs="Arial"/>
          <w:sz w:val="20"/>
          <w:szCs w:val="20"/>
          <w:lang w:val="en-US"/>
        </w:rPr>
        <w:t>: Python, R, SQL, HTML</w:t>
      </w:r>
      <w:r w:rsidR="007549C8">
        <w:rPr>
          <w:rFonts w:ascii="Arial" w:hAnsi="Arial" w:cs="Arial"/>
          <w:sz w:val="20"/>
          <w:szCs w:val="20"/>
          <w:lang w:val="en-US"/>
        </w:rPr>
        <w:t>, Tableau,</w:t>
      </w:r>
      <w:r w:rsidR="00D477A4">
        <w:rPr>
          <w:rFonts w:ascii="Arial" w:hAnsi="Arial" w:cs="Arial"/>
          <w:sz w:val="20"/>
          <w:szCs w:val="20"/>
          <w:lang w:val="en-US"/>
        </w:rPr>
        <w:t xml:space="preserve"> Flourish,</w:t>
      </w:r>
      <w:r w:rsidR="007549C8">
        <w:rPr>
          <w:rFonts w:ascii="Arial" w:hAnsi="Arial" w:cs="Arial"/>
          <w:sz w:val="20"/>
          <w:szCs w:val="20"/>
          <w:lang w:val="en-US"/>
        </w:rPr>
        <w:t xml:space="preserve"> Jira, Agile,</w:t>
      </w:r>
      <w:r w:rsidR="00D477A4">
        <w:rPr>
          <w:rFonts w:ascii="Arial" w:hAnsi="Arial" w:cs="Arial"/>
          <w:sz w:val="20"/>
          <w:szCs w:val="20"/>
          <w:lang w:val="en-US"/>
        </w:rPr>
        <w:t xml:space="preserve"> Figma, Microsoft Suite</w:t>
      </w:r>
    </w:p>
    <w:p w14:paraId="7736C8D1" w14:textId="700789CE" w:rsidR="006E106B" w:rsidRDefault="00C86837" w:rsidP="00977D29">
      <w:pPr>
        <w:pStyle w:val="ListParagraph"/>
        <w:numPr>
          <w:ilvl w:val="0"/>
          <w:numId w:val="18"/>
        </w:numPr>
        <w:spacing w:after="0"/>
        <w:ind w:left="567" w:hanging="283"/>
        <w:rPr>
          <w:rFonts w:ascii="Arial" w:hAnsi="Arial" w:cs="Arial"/>
          <w:sz w:val="20"/>
          <w:szCs w:val="20"/>
          <w:lang w:val="en-US"/>
        </w:rPr>
      </w:pPr>
      <w:r w:rsidRPr="000646C2">
        <w:rPr>
          <w:rFonts w:ascii="Arial" w:hAnsi="Arial" w:cs="Arial"/>
          <w:b/>
          <w:bCs/>
          <w:sz w:val="20"/>
          <w:szCs w:val="20"/>
          <w:lang w:val="en-US"/>
        </w:rPr>
        <w:t>Awards</w:t>
      </w:r>
      <w:r>
        <w:rPr>
          <w:rFonts w:ascii="Arial" w:hAnsi="Arial" w:cs="Arial"/>
          <w:sz w:val="20"/>
          <w:szCs w:val="20"/>
          <w:lang w:val="en-US"/>
        </w:rPr>
        <w:t xml:space="preserve">: </w:t>
      </w:r>
      <w:r w:rsidR="006E106B">
        <w:rPr>
          <w:rFonts w:ascii="Arial" w:hAnsi="Arial" w:cs="Arial"/>
          <w:sz w:val="20"/>
          <w:szCs w:val="20"/>
          <w:lang w:val="en-US"/>
        </w:rPr>
        <w:t>PKU Yenching Scholar (</w:t>
      </w:r>
      <w:r w:rsidR="00FF2E8D">
        <w:rPr>
          <w:rFonts w:ascii="Arial" w:hAnsi="Arial" w:cs="Arial"/>
          <w:sz w:val="20"/>
          <w:szCs w:val="20"/>
          <w:lang w:val="en-US"/>
        </w:rPr>
        <w:t>&lt;2.5% accept</w:t>
      </w:r>
      <w:r w:rsidR="003105FF">
        <w:rPr>
          <w:rFonts w:ascii="Arial" w:hAnsi="Arial" w:cs="Arial"/>
          <w:sz w:val="20"/>
          <w:szCs w:val="20"/>
          <w:lang w:val="en-US"/>
        </w:rPr>
        <w:t>ance</w:t>
      </w:r>
      <w:r w:rsidR="000646C2">
        <w:rPr>
          <w:rFonts w:ascii="Arial" w:hAnsi="Arial" w:cs="Arial"/>
          <w:sz w:val="20"/>
          <w:szCs w:val="20"/>
          <w:lang w:val="en-US"/>
        </w:rPr>
        <w:t xml:space="preserve"> rate</w:t>
      </w:r>
      <w:r w:rsidR="00FF2E8D">
        <w:rPr>
          <w:rFonts w:ascii="Arial" w:hAnsi="Arial" w:cs="Arial"/>
          <w:sz w:val="20"/>
          <w:szCs w:val="20"/>
          <w:lang w:val="en-US"/>
        </w:rPr>
        <w:t>), Konrad Adenauer Scholar, Young Titans Fellow</w:t>
      </w:r>
    </w:p>
    <w:p w14:paraId="7D5533EA" w14:textId="5A096BD2" w:rsidR="001D5B1E" w:rsidRPr="001D5B1E" w:rsidRDefault="000646C2" w:rsidP="00977D29">
      <w:pPr>
        <w:pStyle w:val="ListParagraph"/>
        <w:numPr>
          <w:ilvl w:val="0"/>
          <w:numId w:val="18"/>
        </w:numPr>
        <w:spacing w:after="0"/>
        <w:ind w:left="567" w:hanging="283"/>
        <w:rPr>
          <w:rFonts w:ascii="Arial" w:hAnsi="Arial" w:cs="Arial"/>
          <w:sz w:val="20"/>
          <w:szCs w:val="20"/>
          <w:lang w:val="en-US"/>
        </w:rPr>
      </w:pPr>
      <w:r w:rsidRPr="000646C2">
        <w:rPr>
          <w:rFonts w:ascii="Arial" w:hAnsi="Arial" w:cs="Arial"/>
          <w:b/>
          <w:bCs/>
          <w:sz w:val="20"/>
          <w:szCs w:val="20"/>
          <w:lang w:val="en-US"/>
        </w:rPr>
        <w:t>Volunteering</w:t>
      </w:r>
      <w:r>
        <w:rPr>
          <w:rFonts w:ascii="Arial" w:hAnsi="Arial" w:cs="Arial"/>
          <w:sz w:val="20"/>
          <w:szCs w:val="20"/>
          <w:lang w:val="en-US"/>
        </w:rPr>
        <w:t xml:space="preserve">: </w:t>
      </w:r>
      <w:r w:rsidR="001D5B1E" w:rsidRPr="001D5B1E">
        <w:rPr>
          <w:rFonts w:ascii="Arial" w:hAnsi="Arial" w:cs="Arial"/>
          <w:sz w:val="20"/>
          <w:szCs w:val="20"/>
          <w:lang w:val="en-US"/>
        </w:rPr>
        <w:t>Board Member of German Chinese Association for Artificial Intelligence</w:t>
      </w:r>
      <w:r w:rsidR="00B737CA">
        <w:rPr>
          <w:rFonts w:ascii="Arial" w:hAnsi="Arial" w:cs="Arial"/>
          <w:sz w:val="20"/>
          <w:szCs w:val="20"/>
          <w:lang w:val="en-US"/>
        </w:rPr>
        <w:t xml:space="preserve"> and several NGOs</w:t>
      </w:r>
    </w:p>
    <w:p w14:paraId="1DBC7CA5" w14:textId="4A3A6391" w:rsidR="009A7FDA" w:rsidRDefault="001D5B1E" w:rsidP="009A7FDA">
      <w:pPr>
        <w:pStyle w:val="ListParagraph"/>
        <w:numPr>
          <w:ilvl w:val="0"/>
          <w:numId w:val="18"/>
        </w:numPr>
        <w:spacing w:after="0"/>
        <w:ind w:left="567" w:hanging="283"/>
        <w:rPr>
          <w:rFonts w:ascii="Arial" w:hAnsi="Arial" w:cs="Arial"/>
          <w:sz w:val="20"/>
          <w:szCs w:val="20"/>
          <w:lang w:val="en-US"/>
        </w:rPr>
      </w:pPr>
      <w:r w:rsidRPr="000646C2">
        <w:rPr>
          <w:rFonts w:ascii="Arial" w:hAnsi="Arial" w:cs="Arial"/>
          <w:b/>
          <w:bCs/>
          <w:sz w:val="20"/>
          <w:szCs w:val="20"/>
          <w:lang w:val="en-US"/>
        </w:rPr>
        <w:t>Languages</w:t>
      </w:r>
      <w:r w:rsidRPr="001D5B1E">
        <w:rPr>
          <w:rFonts w:ascii="Arial" w:hAnsi="Arial" w:cs="Arial"/>
          <w:sz w:val="20"/>
          <w:szCs w:val="20"/>
          <w:lang w:val="en-US"/>
        </w:rPr>
        <w:t>: Native German, fluent English, basic Chinese, basic Russian</w:t>
      </w:r>
    </w:p>
    <w:p w14:paraId="31F5865E" w14:textId="2E69398D" w:rsidR="003B3E87" w:rsidRPr="009A7FDA" w:rsidRDefault="004A263D" w:rsidP="009A7FDA">
      <w:pPr>
        <w:pStyle w:val="ListParagraph"/>
        <w:numPr>
          <w:ilvl w:val="0"/>
          <w:numId w:val="18"/>
        </w:numPr>
        <w:spacing w:after="0"/>
        <w:ind w:left="567" w:hanging="283"/>
        <w:rPr>
          <w:rFonts w:ascii="Arial" w:hAnsi="Arial" w:cs="Arial"/>
          <w:sz w:val="20"/>
          <w:szCs w:val="20"/>
          <w:lang w:val="en-US"/>
        </w:rPr>
      </w:pPr>
      <w:r w:rsidRPr="004A263D">
        <w:rPr>
          <w:rFonts w:ascii="Arial" w:hAnsi="Arial" w:cs="Arial"/>
          <w:b/>
          <w:bCs/>
          <w:sz w:val="20"/>
          <w:szCs w:val="20"/>
          <w:lang w:val="en-US"/>
        </w:rPr>
        <w:t>Visa and Work Permit:</w:t>
      </w:r>
      <w:r>
        <w:rPr>
          <w:rFonts w:ascii="Arial" w:hAnsi="Arial" w:cs="Arial"/>
          <w:sz w:val="20"/>
          <w:szCs w:val="20"/>
          <w:lang w:val="en-US"/>
        </w:rPr>
        <w:t xml:space="preserve"> F1 and 3 years of STEM OPT until 2029</w:t>
      </w:r>
    </w:p>
    <w:sectPr w:rsidR="003B3E87" w:rsidRPr="009A7FDA" w:rsidSect="00B90879">
      <w:type w:val="continuous"/>
      <w:pgSz w:w="11906" w:h="16838"/>
      <w:pgMar w:top="284" w:right="113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374AB"/>
    <w:multiLevelType w:val="hybridMultilevel"/>
    <w:tmpl w:val="1778A2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672F8"/>
    <w:multiLevelType w:val="hybridMultilevel"/>
    <w:tmpl w:val="A93C02DC"/>
    <w:lvl w:ilvl="0" w:tplc="04090001">
      <w:start w:val="1"/>
      <w:numFmt w:val="bullet"/>
      <w:lvlText w:val=""/>
      <w:lvlJc w:val="left"/>
      <w:pPr>
        <w:ind w:left="-75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68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-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-32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-25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-1800" w:hanging="360"/>
      </w:pPr>
      <w:rPr>
        <w:rFonts w:ascii="Wingdings" w:hAnsi="Wingdings" w:hint="default"/>
      </w:rPr>
    </w:lvl>
  </w:abstractNum>
  <w:abstractNum w:abstractNumId="2" w15:restartNumberingAfterBreak="0">
    <w:nsid w:val="0CDC16AB"/>
    <w:multiLevelType w:val="hybridMultilevel"/>
    <w:tmpl w:val="DA1E3816"/>
    <w:lvl w:ilvl="0" w:tplc="20DE63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35CC2"/>
    <w:multiLevelType w:val="hybridMultilevel"/>
    <w:tmpl w:val="89AAB08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25EDF"/>
    <w:multiLevelType w:val="hybridMultilevel"/>
    <w:tmpl w:val="98E4CD1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A2835E9"/>
    <w:multiLevelType w:val="hybridMultilevel"/>
    <w:tmpl w:val="CF408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5EF726">
      <w:start w:val="1"/>
      <w:numFmt w:val="bullet"/>
      <w:lvlText w:val=""/>
      <w:lvlJc w:val="left"/>
      <w:pPr>
        <w:ind w:left="1797" w:hanging="357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379F6"/>
    <w:multiLevelType w:val="hybridMultilevel"/>
    <w:tmpl w:val="271A8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1389"/>
    <w:multiLevelType w:val="hybridMultilevel"/>
    <w:tmpl w:val="5FFE2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5E478C"/>
    <w:multiLevelType w:val="hybridMultilevel"/>
    <w:tmpl w:val="10AAD01C"/>
    <w:lvl w:ilvl="0" w:tplc="20DE63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558EC"/>
    <w:multiLevelType w:val="hybridMultilevel"/>
    <w:tmpl w:val="2E58701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B21033"/>
    <w:multiLevelType w:val="hybridMultilevel"/>
    <w:tmpl w:val="E60637D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062BC8"/>
    <w:multiLevelType w:val="hybridMultilevel"/>
    <w:tmpl w:val="A3B6EEB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DB24458"/>
    <w:multiLevelType w:val="hybridMultilevel"/>
    <w:tmpl w:val="4664B7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F2F5954"/>
    <w:multiLevelType w:val="hybridMultilevel"/>
    <w:tmpl w:val="4C6C248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DA5EDA"/>
    <w:multiLevelType w:val="hybridMultilevel"/>
    <w:tmpl w:val="AE4AFD4C"/>
    <w:lvl w:ilvl="0" w:tplc="12E43C6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3FB2E92"/>
    <w:multiLevelType w:val="hybridMultilevel"/>
    <w:tmpl w:val="824873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39410E"/>
    <w:multiLevelType w:val="hybridMultilevel"/>
    <w:tmpl w:val="E9C4A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B73F01"/>
    <w:multiLevelType w:val="hybridMultilevel"/>
    <w:tmpl w:val="980A2BFE"/>
    <w:lvl w:ilvl="0" w:tplc="20DE63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64552CC"/>
    <w:multiLevelType w:val="hybridMultilevel"/>
    <w:tmpl w:val="91A4C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4F5D94"/>
    <w:multiLevelType w:val="hybridMultilevel"/>
    <w:tmpl w:val="80B88D5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689156A"/>
    <w:multiLevelType w:val="hybridMultilevel"/>
    <w:tmpl w:val="84564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1A49F0"/>
    <w:multiLevelType w:val="hybridMultilevel"/>
    <w:tmpl w:val="600E902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2965DB3"/>
    <w:multiLevelType w:val="hybridMultilevel"/>
    <w:tmpl w:val="A7DC3EF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6DB257D"/>
    <w:multiLevelType w:val="hybridMultilevel"/>
    <w:tmpl w:val="DB8284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151B4"/>
    <w:multiLevelType w:val="hybridMultilevel"/>
    <w:tmpl w:val="72B4D11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7E29A3"/>
    <w:multiLevelType w:val="hybridMultilevel"/>
    <w:tmpl w:val="ED36E3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0F2D5F"/>
    <w:multiLevelType w:val="hybridMultilevel"/>
    <w:tmpl w:val="D9A8B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977010"/>
    <w:multiLevelType w:val="hybridMultilevel"/>
    <w:tmpl w:val="AD16A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7754992">
    <w:abstractNumId w:val="9"/>
  </w:num>
  <w:num w:numId="2" w16cid:durableId="719784131">
    <w:abstractNumId w:val="4"/>
  </w:num>
  <w:num w:numId="3" w16cid:durableId="1081874601">
    <w:abstractNumId w:val="22"/>
  </w:num>
  <w:num w:numId="4" w16cid:durableId="1552569883">
    <w:abstractNumId w:val="14"/>
  </w:num>
  <w:num w:numId="5" w16cid:durableId="247006554">
    <w:abstractNumId w:val="19"/>
  </w:num>
  <w:num w:numId="6" w16cid:durableId="326247121">
    <w:abstractNumId w:val="3"/>
  </w:num>
  <w:num w:numId="7" w16cid:durableId="1777672010">
    <w:abstractNumId w:val="11"/>
  </w:num>
  <w:num w:numId="8" w16cid:durableId="727193760">
    <w:abstractNumId w:val="23"/>
  </w:num>
  <w:num w:numId="9" w16cid:durableId="1638607181">
    <w:abstractNumId w:val="6"/>
  </w:num>
  <w:num w:numId="10" w16cid:durableId="252591941">
    <w:abstractNumId w:val="5"/>
  </w:num>
  <w:num w:numId="11" w16cid:durableId="430011364">
    <w:abstractNumId w:val="16"/>
  </w:num>
  <w:num w:numId="12" w16cid:durableId="27141986">
    <w:abstractNumId w:val="21"/>
  </w:num>
  <w:num w:numId="13" w16cid:durableId="1467312491">
    <w:abstractNumId w:val="12"/>
  </w:num>
  <w:num w:numId="14" w16cid:durableId="675959741">
    <w:abstractNumId w:val="12"/>
  </w:num>
  <w:num w:numId="15" w16cid:durableId="267006407">
    <w:abstractNumId w:val="17"/>
  </w:num>
  <w:num w:numId="16" w16cid:durableId="542984114">
    <w:abstractNumId w:val="2"/>
  </w:num>
  <w:num w:numId="17" w16cid:durableId="980882875">
    <w:abstractNumId w:val="8"/>
  </w:num>
  <w:num w:numId="18" w16cid:durableId="520322117">
    <w:abstractNumId w:val="0"/>
  </w:num>
  <w:num w:numId="19" w16cid:durableId="215555420">
    <w:abstractNumId w:val="1"/>
  </w:num>
  <w:num w:numId="20" w16cid:durableId="2105806251">
    <w:abstractNumId w:val="25"/>
  </w:num>
  <w:num w:numId="21" w16cid:durableId="521632110">
    <w:abstractNumId w:val="15"/>
  </w:num>
  <w:num w:numId="22" w16cid:durableId="2128742308">
    <w:abstractNumId w:val="18"/>
  </w:num>
  <w:num w:numId="23" w16cid:durableId="284777895">
    <w:abstractNumId w:val="7"/>
  </w:num>
  <w:num w:numId="24" w16cid:durableId="1565293187">
    <w:abstractNumId w:val="20"/>
  </w:num>
  <w:num w:numId="25" w16cid:durableId="384060300">
    <w:abstractNumId w:val="26"/>
  </w:num>
  <w:num w:numId="26" w16cid:durableId="1647271368">
    <w:abstractNumId w:val="27"/>
  </w:num>
  <w:num w:numId="27" w16cid:durableId="1642151620">
    <w:abstractNumId w:val="10"/>
  </w:num>
  <w:num w:numId="28" w16cid:durableId="896864549">
    <w:abstractNumId w:val="24"/>
  </w:num>
  <w:num w:numId="29" w16cid:durableId="11980075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YwNjY2MDQyMbJQ0lEKTi0uzszPAykwsqwFAGfdIe0tAAAA"/>
  </w:docVars>
  <w:rsids>
    <w:rsidRoot w:val="009C2606"/>
    <w:rsid w:val="0000138B"/>
    <w:rsid w:val="00007BAA"/>
    <w:rsid w:val="00010EB2"/>
    <w:rsid w:val="000127FA"/>
    <w:rsid w:val="00015756"/>
    <w:rsid w:val="000159E7"/>
    <w:rsid w:val="00015E04"/>
    <w:rsid w:val="00016D66"/>
    <w:rsid w:val="00021F43"/>
    <w:rsid w:val="0002249F"/>
    <w:rsid w:val="00022786"/>
    <w:rsid w:val="000239CA"/>
    <w:rsid w:val="00024206"/>
    <w:rsid w:val="00031035"/>
    <w:rsid w:val="000406A8"/>
    <w:rsid w:val="00046BC4"/>
    <w:rsid w:val="00050F29"/>
    <w:rsid w:val="00051AD4"/>
    <w:rsid w:val="00051B41"/>
    <w:rsid w:val="000525B4"/>
    <w:rsid w:val="00053C92"/>
    <w:rsid w:val="00054F0F"/>
    <w:rsid w:val="00055D4A"/>
    <w:rsid w:val="00055E71"/>
    <w:rsid w:val="000646C2"/>
    <w:rsid w:val="00064820"/>
    <w:rsid w:val="000666FB"/>
    <w:rsid w:val="000764E8"/>
    <w:rsid w:val="00080BB7"/>
    <w:rsid w:val="000813F5"/>
    <w:rsid w:val="00082309"/>
    <w:rsid w:val="00092D94"/>
    <w:rsid w:val="00093C2C"/>
    <w:rsid w:val="0009460F"/>
    <w:rsid w:val="000A3A4C"/>
    <w:rsid w:val="000A7600"/>
    <w:rsid w:val="000B0255"/>
    <w:rsid w:val="000B19E3"/>
    <w:rsid w:val="000B6FC2"/>
    <w:rsid w:val="000B7CC3"/>
    <w:rsid w:val="000C001C"/>
    <w:rsid w:val="000C2CB9"/>
    <w:rsid w:val="000C3A71"/>
    <w:rsid w:val="000C5EC6"/>
    <w:rsid w:val="000C7F17"/>
    <w:rsid w:val="000D1603"/>
    <w:rsid w:val="000D3D29"/>
    <w:rsid w:val="000D7907"/>
    <w:rsid w:val="000E1871"/>
    <w:rsid w:val="000E5C4A"/>
    <w:rsid w:val="000E65EC"/>
    <w:rsid w:val="000E6E50"/>
    <w:rsid w:val="000F3ECA"/>
    <w:rsid w:val="000F4AE5"/>
    <w:rsid w:val="000F59E2"/>
    <w:rsid w:val="000F67A3"/>
    <w:rsid w:val="0010468D"/>
    <w:rsid w:val="00106DC7"/>
    <w:rsid w:val="001161A2"/>
    <w:rsid w:val="00120499"/>
    <w:rsid w:val="00120755"/>
    <w:rsid w:val="00126D7F"/>
    <w:rsid w:val="001272E3"/>
    <w:rsid w:val="00133F7D"/>
    <w:rsid w:val="001457AC"/>
    <w:rsid w:val="00152568"/>
    <w:rsid w:val="0015344E"/>
    <w:rsid w:val="00154CB7"/>
    <w:rsid w:val="00155EFA"/>
    <w:rsid w:val="00160849"/>
    <w:rsid w:val="00160F78"/>
    <w:rsid w:val="0016264C"/>
    <w:rsid w:val="00164B00"/>
    <w:rsid w:val="00164FB3"/>
    <w:rsid w:val="0016648E"/>
    <w:rsid w:val="0016668D"/>
    <w:rsid w:val="001669A0"/>
    <w:rsid w:val="00170AEF"/>
    <w:rsid w:val="00174D61"/>
    <w:rsid w:val="001761CC"/>
    <w:rsid w:val="00177251"/>
    <w:rsid w:val="00180DF4"/>
    <w:rsid w:val="0018613C"/>
    <w:rsid w:val="00191967"/>
    <w:rsid w:val="00192F12"/>
    <w:rsid w:val="0019389F"/>
    <w:rsid w:val="00194F41"/>
    <w:rsid w:val="001A0E05"/>
    <w:rsid w:val="001A2A77"/>
    <w:rsid w:val="001A54F7"/>
    <w:rsid w:val="001A57D6"/>
    <w:rsid w:val="001A5FA2"/>
    <w:rsid w:val="001B0580"/>
    <w:rsid w:val="001B2947"/>
    <w:rsid w:val="001B3B0B"/>
    <w:rsid w:val="001B519D"/>
    <w:rsid w:val="001B76A0"/>
    <w:rsid w:val="001C342A"/>
    <w:rsid w:val="001C6299"/>
    <w:rsid w:val="001C6F05"/>
    <w:rsid w:val="001C73B4"/>
    <w:rsid w:val="001D24D0"/>
    <w:rsid w:val="001D42FC"/>
    <w:rsid w:val="001D5B1E"/>
    <w:rsid w:val="001D63CA"/>
    <w:rsid w:val="001D76C3"/>
    <w:rsid w:val="001E4B16"/>
    <w:rsid w:val="001F3C59"/>
    <w:rsid w:val="001F40EC"/>
    <w:rsid w:val="001F4CB8"/>
    <w:rsid w:val="001F6E3E"/>
    <w:rsid w:val="001F704E"/>
    <w:rsid w:val="001F78D4"/>
    <w:rsid w:val="002010F5"/>
    <w:rsid w:val="00201533"/>
    <w:rsid w:val="00202C3C"/>
    <w:rsid w:val="002078CB"/>
    <w:rsid w:val="00211387"/>
    <w:rsid w:val="00211AE1"/>
    <w:rsid w:val="0021648E"/>
    <w:rsid w:val="0021698A"/>
    <w:rsid w:val="00216EDD"/>
    <w:rsid w:val="00220EE1"/>
    <w:rsid w:val="0022212E"/>
    <w:rsid w:val="002262E6"/>
    <w:rsid w:val="00226636"/>
    <w:rsid w:val="002266F9"/>
    <w:rsid w:val="00231465"/>
    <w:rsid w:val="0023264F"/>
    <w:rsid w:val="002331ED"/>
    <w:rsid w:val="00233441"/>
    <w:rsid w:val="00235228"/>
    <w:rsid w:val="00236458"/>
    <w:rsid w:val="00236C4B"/>
    <w:rsid w:val="00240E24"/>
    <w:rsid w:val="00243233"/>
    <w:rsid w:val="0024495B"/>
    <w:rsid w:val="00245A39"/>
    <w:rsid w:val="00247A3C"/>
    <w:rsid w:val="002515DF"/>
    <w:rsid w:val="00256D44"/>
    <w:rsid w:val="0026158F"/>
    <w:rsid w:val="002656FD"/>
    <w:rsid w:val="00265A73"/>
    <w:rsid w:val="002660B3"/>
    <w:rsid w:val="00266AEA"/>
    <w:rsid w:val="00266F26"/>
    <w:rsid w:val="00267DD8"/>
    <w:rsid w:val="00277DB7"/>
    <w:rsid w:val="00284853"/>
    <w:rsid w:val="00293620"/>
    <w:rsid w:val="002947D1"/>
    <w:rsid w:val="00296FB5"/>
    <w:rsid w:val="002A7C18"/>
    <w:rsid w:val="002A7D6C"/>
    <w:rsid w:val="002A7D9E"/>
    <w:rsid w:val="002B0BF5"/>
    <w:rsid w:val="002C06B9"/>
    <w:rsid w:val="002C3D99"/>
    <w:rsid w:val="002C5514"/>
    <w:rsid w:val="002C6552"/>
    <w:rsid w:val="002D63DF"/>
    <w:rsid w:val="002D67F4"/>
    <w:rsid w:val="002D6A0A"/>
    <w:rsid w:val="002D75B6"/>
    <w:rsid w:val="002D76BF"/>
    <w:rsid w:val="002E166A"/>
    <w:rsid w:val="002E3456"/>
    <w:rsid w:val="002E43F7"/>
    <w:rsid w:val="002E57B9"/>
    <w:rsid w:val="002E7AB4"/>
    <w:rsid w:val="002F3062"/>
    <w:rsid w:val="0030199A"/>
    <w:rsid w:val="00305B8F"/>
    <w:rsid w:val="003105FF"/>
    <w:rsid w:val="00312C4C"/>
    <w:rsid w:val="00317894"/>
    <w:rsid w:val="00317991"/>
    <w:rsid w:val="00317A4D"/>
    <w:rsid w:val="00321404"/>
    <w:rsid w:val="00324689"/>
    <w:rsid w:val="00324D95"/>
    <w:rsid w:val="00327624"/>
    <w:rsid w:val="003344CD"/>
    <w:rsid w:val="00334E17"/>
    <w:rsid w:val="00334E8A"/>
    <w:rsid w:val="00342530"/>
    <w:rsid w:val="003437FC"/>
    <w:rsid w:val="00344F45"/>
    <w:rsid w:val="00350055"/>
    <w:rsid w:val="00353772"/>
    <w:rsid w:val="00354B91"/>
    <w:rsid w:val="00355822"/>
    <w:rsid w:val="00360D94"/>
    <w:rsid w:val="00367964"/>
    <w:rsid w:val="0037020A"/>
    <w:rsid w:val="00371F9A"/>
    <w:rsid w:val="003720FF"/>
    <w:rsid w:val="00373C52"/>
    <w:rsid w:val="00374ADD"/>
    <w:rsid w:val="003764CC"/>
    <w:rsid w:val="003765CA"/>
    <w:rsid w:val="00380556"/>
    <w:rsid w:val="003831E3"/>
    <w:rsid w:val="003866A3"/>
    <w:rsid w:val="003869C6"/>
    <w:rsid w:val="003917E1"/>
    <w:rsid w:val="00393104"/>
    <w:rsid w:val="003934AA"/>
    <w:rsid w:val="00393770"/>
    <w:rsid w:val="00395A57"/>
    <w:rsid w:val="00397555"/>
    <w:rsid w:val="003A137B"/>
    <w:rsid w:val="003A653F"/>
    <w:rsid w:val="003A77C0"/>
    <w:rsid w:val="003B1DB1"/>
    <w:rsid w:val="003B3E87"/>
    <w:rsid w:val="003B66E3"/>
    <w:rsid w:val="003C23A5"/>
    <w:rsid w:val="003C3A39"/>
    <w:rsid w:val="003C4DFC"/>
    <w:rsid w:val="003C64E1"/>
    <w:rsid w:val="003C6F9B"/>
    <w:rsid w:val="003D0F1D"/>
    <w:rsid w:val="003D2887"/>
    <w:rsid w:val="003E581A"/>
    <w:rsid w:val="003E7943"/>
    <w:rsid w:val="003E7D28"/>
    <w:rsid w:val="003F457A"/>
    <w:rsid w:val="003F535E"/>
    <w:rsid w:val="00400CF4"/>
    <w:rsid w:val="00402873"/>
    <w:rsid w:val="004031B4"/>
    <w:rsid w:val="00406516"/>
    <w:rsid w:val="0041026B"/>
    <w:rsid w:val="0041075E"/>
    <w:rsid w:val="00416BFF"/>
    <w:rsid w:val="00420FBE"/>
    <w:rsid w:val="00421117"/>
    <w:rsid w:val="00421FAD"/>
    <w:rsid w:val="00423750"/>
    <w:rsid w:val="00432BC1"/>
    <w:rsid w:val="0043768D"/>
    <w:rsid w:val="00443EC8"/>
    <w:rsid w:val="00453149"/>
    <w:rsid w:val="0046043C"/>
    <w:rsid w:val="0046197A"/>
    <w:rsid w:val="0046428E"/>
    <w:rsid w:val="004644B5"/>
    <w:rsid w:val="004648A6"/>
    <w:rsid w:val="0046510E"/>
    <w:rsid w:val="00466772"/>
    <w:rsid w:val="00467B46"/>
    <w:rsid w:val="00470D76"/>
    <w:rsid w:val="004716BF"/>
    <w:rsid w:val="00471CB1"/>
    <w:rsid w:val="00471CD1"/>
    <w:rsid w:val="00477A54"/>
    <w:rsid w:val="0048246B"/>
    <w:rsid w:val="00485F36"/>
    <w:rsid w:val="004A0A3F"/>
    <w:rsid w:val="004A263D"/>
    <w:rsid w:val="004A28C1"/>
    <w:rsid w:val="004A6305"/>
    <w:rsid w:val="004A7CC0"/>
    <w:rsid w:val="004B5042"/>
    <w:rsid w:val="004C2311"/>
    <w:rsid w:val="004C3CCF"/>
    <w:rsid w:val="004C4A18"/>
    <w:rsid w:val="004C4F3B"/>
    <w:rsid w:val="004C7318"/>
    <w:rsid w:val="004C7CBF"/>
    <w:rsid w:val="004D0A03"/>
    <w:rsid w:val="004D165E"/>
    <w:rsid w:val="004D7F14"/>
    <w:rsid w:val="004E25C4"/>
    <w:rsid w:val="004E29F9"/>
    <w:rsid w:val="004E46E9"/>
    <w:rsid w:val="004F3381"/>
    <w:rsid w:val="004F4D1E"/>
    <w:rsid w:val="004F58F8"/>
    <w:rsid w:val="004F5953"/>
    <w:rsid w:val="004F6B6E"/>
    <w:rsid w:val="004F7C57"/>
    <w:rsid w:val="00501818"/>
    <w:rsid w:val="00504F90"/>
    <w:rsid w:val="00505C45"/>
    <w:rsid w:val="00511181"/>
    <w:rsid w:val="00514B8E"/>
    <w:rsid w:val="00514F97"/>
    <w:rsid w:val="00516F67"/>
    <w:rsid w:val="005234F3"/>
    <w:rsid w:val="00525E49"/>
    <w:rsid w:val="00527504"/>
    <w:rsid w:val="0053296E"/>
    <w:rsid w:val="00534734"/>
    <w:rsid w:val="00534D9F"/>
    <w:rsid w:val="00536A4B"/>
    <w:rsid w:val="00543991"/>
    <w:rsid w:val="005447E3"/>
    <w:rsid w:val="00547C42"/>
    <w:rsid w:val="005519F7"/>
    <w:rsid w:val="00552FE5"/>
    <w:rsid w:val="005533A2"/>
    <w:rsid w:val="00555921"/>
    <w:rsid w:val="0055719C"/>
    <w:rsid w:val="0056066C"/>
    <w:rsid w:val="005618A6"/>
    <w:rsid w:val="005621EA"/>
    <w:rsid w:val="0056443B"/>
    <w:rsid w:val="005675C8"/>
    <w:rsid w:val="0056799F"/>
    <w:rsid w:val="00572C4E"/>
    <w:rsid w:val="00573A69"/>
    <w:rsid w:val="00574746"/>
    <w:rsid w:val="005772F9"/>
    <w:rsid w:val="00581602"/>
    <w:rsid w:val="00587748"/>
    <w:rsid w:val="005929E6"/>
    <w:rsid w:val="00593118"/>
    <w:rsid w:val="00594D7F"/>
    <w:rsid w:val="00597201"/>
    <w:rsid w:val="005A00FD"/>
    <w:rsid w:val="005A0A48"/>
    <w:rsid w:val="005A4A2A"/>
    <w:rsid w:val="005A559C"/>
    <w:rsid w:val="005A5E42"/>
    <w:rsid w:val="005A6569"/>
    <w:rsid w:val="005A7DA6"/>
    <w:rsid w:val="005B5026"/>
    <w:rsid w:val="005C18F4"/>
    <w:rsid w:val="005C2040"/>
    <w:rsid w:val="005C2711"/>
    <w:rsid w:val="005C7F0D"/>
    <w:rsid w:val="005D14B6"/>
    <w:rsid w:val="005D3032"/>
    <w:rsid w:val="005E0201"/>
    <w:rsid w:val="005E4F77"/>
    <w:rsid w:val="005E7E48"/>
    <w:rsid w:val="005F21D6"/>
    <w:rsid w:val="005F26D1"/>
    <w:rsid w:val="005F6B13"/>
    <w:rsid w:val="00600A8C"/>
    <w:rsid w:val="00601679"/>
    <w:rsid w:val="00601A67"/>
    <w:rsid w:val="006022DD"/>
    <w:rsid w:val="00603A43"/>
    <w:rsid w:val="006049A2"/>
    <w:rsid w:val="00604F34"/>
    <w:rsid w:val="00606AF9"/>
    <w:rsid w:val="00607EBA"/>
    <w:rsid w:val="0061670A"/>
    <w:rsid w:val="00620918"/>
    <w:rsid w:val="00621C2B"/>
    <w:rsid w:val="0062334A"/>
    <w:rsid w:val="00626F46"/>
    <w:rsid w:val="00631C02"/>
    <w:rsid w:val="00633046"/>
    <w:rsid w:val="0063561A"/>
    <w:rsid w:val="0064303D"/>
    <w:rsid w:val="00643132"/>
    <w:rsid w:val="006448CC"/>
    <w:rsid w:val="00645520"/>
    <w:rsid w:val="0064671C"/>
    <w:rsid w:val="00647587"/>
    <w:rsid w:val="00650302"/>
    <w:rsid w:val="006503A5"/>
    <w:rsid w:val="00652194"/>
    <w:rsid w:val="006535C1"/>
    <w:rsid w:val="00654E5E"/>
    <w:rsid w:val="00655965"/>
    <w:rsid w:val="006569B2"/>
    <w:rsid w:val="00657C5B"/>
    <w:rsid w:val="00660FDB"/>
    <w:rsid w:val="00662912"/>
    <w:rsid w:val="00663B31"/>
    <w:rsid w:val="00664816"/>
    <w:rsid w:val="0067586F"/>
    <w:rsid w:val="00677795"/>
    <w:rsid w:val="006806F9"/>
    <w:rsid w:val="00680CB5"/>
    <w:rsid w:val="0068174D"/>
    <w:rsid w:val="0068321B"/>
    <w:rsid w:val="00683409"/>
    <w:rsid w:val="0068639A"/>
    <w:rsid w:val="00693918"/>
    <w:rsid w:val="00695508"/>
    <w:rsid w:val="006A4CE4"/>
    <w:rsid w:val="006A664A"/>
    <w:rsid w:val="006B221E"/>
    <w:rsid w:val="006B2337"/>
    <w:rsid w:val="006B2FF1"/>
    <w:rsid w:val="006B33AD"/>
    <w:rsid w:val="006B3E7F"/>
    <w:rsid w:val="006B794C"/>
    <w:rsid w:val="006C0FA2"/>
    <w:rsid w:val="006C1613"/>
    <w:rsid w:val="006C1671"/>
    <w:rsid w:val="006C4ED2"/>
    <w:rsid w:val="006D1D13"/>
    <w:rsid w:val="006D1EF8"/>
    <w:rsid w:val="006D245A"/>
    <w:rsid w:val="006D61F6"/>
    <w:rsid w:val="006E0110"/>
    <w:rsid w:val="006E106B"/>
    <w:rsid w:val="006E128C"/>
    <w:rsid w:val="006E13FD"/>
    <w:rsid w:val="006E3729"/>
    <w:rsid w:val="006E6D42"/>
    <w:rsid w:val="006E7B0E"/>
    <w:rsid w:val="006F052E"/>
    <w:rsid w:val="006F4375"/>
    <w:rsid w:val="006F632F"/>
    <w:rsid w:val="006F7D58"/>
    <w:rsid w:val="007004D8"/>
    <w:rsid w:val="00701CA0"/>
    <w:rsid w:val="007041DB"/>
    <w:rsid w:val="00713EF6"/>
    <w:rsid w:val="00714006"/>
    <w:rsid w:val="0071689A"/>
    <w:rsid w:val="00722A34"/>
    <w:rsid w:val="007245E7"/>
    <w:rsid w:val="00724DBF"/>
    <w:rsid w:val="00725086"/>
    <w:rsid w:val="00725C97"/>
    <w:rsid w:val="00744648"/>
    <w:rsid w:val="00745B8C"/>
    <w:rsid w:val="00751157"/>
    <w:rsid w:val="00751216"/>
    <w:rsid w:val="00752FF9"/>
    <w:rsid w:val="00753299"/>
    <w:rsid w:val="00754588"/>
    <w:rsid w:val="007549C8"/>
    <w:rsid w:val="00756DAE"/>
    <w:rsid w:val="00757927"/>
    <w:rsid w:val="00757B0A"/>
    <w:rsid w:val="0076164F"/>
    <w:rsid w:val="00761AE9"/>
    <w:rsid w:val="0076220E"/>
    <w:rsid w:val="00764682"/>
    <w:rsid w:val="0076563D"/>
    <w:rsid w:val="00765B3C"/>
    <w:rsid w:val="00770CA7"/>
    <w:rsid w:val="00775DEE"/>
    <w:rsid w:val="00791D28"/>
    <w:rsid w:val="0079604C"/>
    <w:rsid w:val="007A2CD8"/>
    <w:rsid w:val="007A49B1"/>
    <w:rsid w:val="007A53A0"/>
    <w:rsid w:val="007A7C46"/>
    <w:rsid w:val="007B761D"/>
    <w:rsid w:val="007C0863"/>
    <w:rsid w:val="007C17D6"/>
    <w:rsid w:val="007C1EDB"/>
    <w:rsid w:val="007C3525"/>
    <w:rsid w:val="007D0F20"/>
    <w:rsid w:val="007D13F5"/>
    <w:rsid w:val="007D1D17"/>
    <w:rsid w:val="007D211A"/>
    <w:rsid w:val="007D254E"/>
    <w:rsid w:val="007D3F4F"/>
    <w:rsid w:val="007E1DE0"/>
    <w:rsid w:val="007E21CE"/>
    <w:rsid w:val="007E2CA7"/>
    <w:rsid w:val="007E3BDB"/>
    <w:rsid w:val="007F51CB"/>
    <w:rsid w:val="007F7DFE"/>
    <w:rsid w:val="0080637F"/>
    <w:rsid w:val="008128FA"/>
    <w:rsid w:val="00813022"/>
    <w:rsid w:val="0081401D"/>
    <w:rsid w:val="008144A6"/>
    <w:rsid w:val="0081509E"/>
    <w:rsid w:val="008275ED"/>
    <w:rsid w:val="00827AD1"/>
    <w:rsid w:val="0083026A"/>
    <w:rsid w:val="00831E94"/>
    <w:rsid w:val="00831F01"/>
    <w:rsid w:val="00841632"/>
    <w:rsid w:val="00842D24"/>
    <w:rsid w:val="0084493E"/>
    <w:rsid w:val="00845893"/>
    <w:rsid w:val="00845D93"/>
    <w:rsid w:val="0084718B"/>
    <w:rsid w:val="008524DA"/>
    <w:rsid w:val="0085296A"/>
    <w:rsid w:val="00852D70"/>
    <w:rsid w:val="008543E3"/>
    <w:rsid w:val="008553AE"/>
    <w:rsid w:val="00856FF3"/>
    <w:rsid w:val="00860C77"/>
    <w:rsid w:val="00860E4D"/>
    <w:rsid w:val="00861472"/>
    <w:rsid w:val="00862F46"/>
    <w:rsid w:val="00862FD6"/>
    <w:rsid w:val="008701D2"/>
    <w:rsid w:val="0087163D"/>
    <w:rsid w:val="00872033"/>
    <w:rsid w:val="00873ECB"/>
    <w:rsid w:val="0087474E"/>
    <w:rsid w:val="00874C67"/>
    <w:rsid w:val="00874D42"/>
    <w:rsid w:val="00875BD3"/>
    <w:rsid w:val="00876414"/>
    <w:rsid w:val="00876AA6"/>
    <w:rsid w:val="00876E2F"/>
    <w:rsid w:val="00880B0E"/>
    <w:rsid w:val="00890436"/>
    <w:rsid w:val="008921FC"/>
    <w:rsid w:val="00893AA7"/>
    <w:rsid w:val="00896271"/>
    <w:rsid w:val="00896741"/>
    <w:rsid w:val="00896C5C"/>
    <w:rsid w:val="008970F3"/>
    <w:rsid w:val="008A029C"/>
    <w:rsid w:val="008A40C0"/>
    <w:rsid w:val="008A43FC"/>
    <w:rsid w:val="008A441F"/>
    <w:rsid w:val="008A7641"/>
    <w:rsid w:val="008A79AC"/>
    <w:rsid w:val="008A7F53"/>
    <w:rsid w:val="008B03F9"/>
    <w:rsid w:val="008B4458"/>
    <w:rsid w:val="008B78A3"/>
    <w:rsid w:val="008B7D12"/>
    <w:rsid w:val="008C4099"/>
    <w:rsid w:val="008C78B7"/>
    <w:rsid w:val="008C7E11"/>
    <w:rsid w:val="008D3829"/>
    <w:rsid w:val="008D58BA"/>
    <w:rsid w:val="008E1452"/>
    <w:rsid w:val="008E170A"/>
    <w:rsid w:val="008E49FE"/>
    <w:rsid w:val="008E59CE"/>
    <w:rsid w:val="008F2F85"/>
    <w:rsid w:val="008F334D"/>
    <w:rsid w:val="008F448B"/>
    <w:rsid w:val="008F4845"/>
    <w:rsid w:val="00915B13"/>
    <w:rsid w:val="00915CCF"/>
    <w:rsid w:val="0091770A"/>
    <w:rsid w:val="0092049C"/>
    <w:rsid w:val="00920B7F"/>
    <w:rsid w:val="0092610C"/>
    <w:rsid w:val="00926E0E"/>
    <w:rsid w:val="00930DBA"/>
    <w:rsid w:val="00932801"/>
    <w:rsid w:val="00933ED0"/>
    <w:rsid w:val="00935118"/>
    <w:rsid w:val="009352C2"/>
    <w:rsid w:val="00935B3B"/>
    <w:rsid w:val="009360F8"/>
    <w:rsid w:val="00940299"/>
    <w:rsid w:val="00940687"/>
    <w:rsid w:val="00940807"/>
    <w:rsid w:val="00951CEC"/>
    <w:rsid w:val="00952639"/>
    <w:rsid w:val="00954E72"/>
    <w:rsid w:val="00955086"/>
    <w:rsid w:val="00956423"/>
    <w:rsid w:val="009617AB"/>
    <w:rsid w:val="00962694"/>
    <w:rsid w:val="00970D4B"/>
    <w:rsid w:val="00972DA0"/>
    <w:rsid w:val="009757E9"/>
    <w:rsid w:val="00977D29"/>
    <w:rsid w:val="009847DE"/>
    <w:rsid w:val="00984F3F"/>
    <w:rsid w:val="0098517F"/>
    <w:rsid w:val="00987A9B"/>
    <w:rsid w:val="00987E87"/>
    <w:rsid w:val="00990803"/>
    <w:rsid w:val="00990E76"/>
    <w:rsid w:val="00991C81"/>
    <w:rsid w:val="009A0C59"/>
    <w:rsid w:val="009A176F"/>
    <w:rsid w:val="009A46C9"/>
    <w:rsid w:val="009A7A95"/>
    <w:rsid w:val="009A7FDA"/>
    <w:rsid w:val="009B33D9"/>
    <w:rsid w:val="009B67E8"/>
    <w:rsid w:val="009B6F2B"/>
    <w:rsid w:val="009C097B"/>
    <w:rsid w:val="009C2606"/>
    <w:rsid w:val="009C2E2F"/>
    <w:rsid w:val="009C72C1"/>
    <w:rsid w:val="009C784F"/>
    <w:rsid w:val="009D0E14"/>
    <w:rsid w:val="009D12B4"/>
    <w:rsid w:val="009D1476"/>
    <w:rsid w:val="009D20D7"/>
    <w:rsid w:val="009D2C95"/>
    <w:rsid w:val="009D4E4A"/>
    <w:rsid w:val="009D6C25"/>
    <w:rsid w:val="009D7101"/>
    <w:rsid w:val="009E08F6"/>
    <w:rsid w:val="009E224C"/>
    <w:rsid w:val="009E27DB"/>
    <w:rsid w:val="009E30F2"/>
    <w:rsid w:val="009E452E"/>
    <w:rsid w:val="009E633D"/>
    <w:rsid w:val="009E77A6"/>
    <w:rsid w:val="009E7FA8"/>
    <w:rsid w:val="009F0343"/>
    <w:rsid w:val="009F3C9E"/>
    <w:rsid w:val="009F44E9"/>
    <w:rsid w:val="00A00175"/>
    <w:rsid w:val="00A00870"/>
    <w:rsid w:val="00A04747"/>
    <w:rsid w:val="00A04752"/>
    <w:rsid w:val="00A07894"/>
    <w:rsid w:val="00A10944"/>
    <w:rsid w:val="00A1154F"/>
    <w:rsid w:val="00A12E00"/>
    <w:rsid w:val="00A149B3"/>
    <w:rsid w:val="00A17AEF"/>
    <w:rsid w:val="00A17D86"/>
    <w:rsid w:val="00A204F9"/>
    <w:rsid w:val="00A25523"/>
    <w:rsid w:val="00A26A11"/>
    <w:rsid w:val="00A2777A"/>
    <w:rsid w:val="00A27D01"/>
    <w:rsid w:val="00A30115"/>
    <w:rsid w:val="00A3502A"/>
    <w:rsid w:val="00A350D0"/>
    <w:rsid w:val="00A3709C"/>
    <w:rsid w:val="00A433A8"/>
    <w:rsid w:val="00A467F8"/>
    <w:rsid w:val="00A47723"/>
    <w:rsid w:val="00A517B9"/>
    <w:rsid w:val="00A51A0B"/>
    <w:rsid w:val="00A54CE3"/>
    <w:rsid w:val="00A5590D"/>
    <w:rsid w:val="00A56B1E"/>
    <w:rsid w:val="00A60722"/>
    <w:rsid w:val="00A6141E"/>
    <w:rsid w:val="00A63108"/>
    <w:rsid w:val="00A70AAB"/>
    <w:rsid w:val="00A7312B"/>
    <w:rsid w:val="00A7411F"/>
    <w:rsid w:val="00A748A3"/>
    <w:rsid w:val="00A7647D"/>
    <w:rsid w:val="00A76A18"/>
    <w:rsid w:val="00A819FD"/>
    <w:rsid w:val="00A84941"/>
    <w:rsid w:val="00A906B6"/>
    <w:rsid w:val="00A916DA"/>
    <w:rsid w:val="00A923A0"/>
    <w:rsid w:val="00A950DF"/>
    <w:rsid w:val="00AA0287"/>
    <w:rsid w:val="00AA3638"/>
    <w:rsid w:val="00AA5DF2"/>
    <w:rsid w:val="00AA765A"/>
    <w:rsid w:val="00AB3859"/>
    <w:rsid w:val="00AB63DB"/>
    <w:rsid w:val="00AB74D5"/>
    <w:rsid w:val="00AC1B48"/>
    <w:rsid w:val="00AC336D"/>
    <w:rsid w:val="00AC5B48"/>
    <w:rsid w:val="00AD0459"/>
    <w:rsid w:val="00AD20C0"/>
    <w:rsid w:val="00AD2C6C"/>
    <w:rsid w:val="00AD3055"/>
    <w:rsid w:val="00AE18AD"/>
    <w:rsid w:val="00AE2430"/>
    <w:rsid w:val="00AF4864"/>
    <w:rsid w:val="00AF5623"/>
    <w:rsid w:val="00AF788D"/>
    <w:rsid w:val="00B02F88"/>
    <w:rsid w:val="00B05C93"/>
    <w:rsid w:val="00B1021B"/>
    <w:rsid w:val="00B103F8"/>
    <w:rsid w:val="00B109D1"/>
    <w:rsid w:val="00B16195"/>
    <w:rsid w:val="00B2340A"/>
    <w:rsid w:val="00B2381C"/>
    <w:rsid w:val="00B2507E"/>
    <w:rsid w:val="00B27380"/>
    <w:rsid w:val="00B308D2"/>
    <w:rsid w:val="00B30C12"/>
    <w:rsid w:val="00B33373"/>
    <w:rsid w:val="00B337DE"/>
    <w:rsid w:val="00B40232"/>
    <w:rsid w:val="00B42A18"/>
    <w:rsid w:val="00B444B9"/>
    <w:rsid w:val="00B46458"/>
    <w:rsid w:val="00B504F0"/>
    <w:rsid w:val="00B51980"/>
    <w:rsid w:val="00B57E4E"/>
    <w:rsid w:val="00B57F56"/>
    <w:rsid w:val="00B62A5C"/>
    <w:rsid w:val="00B63635"/>
    <w:rsid w:val="00B63CC4"/>
    <w:rsid w:val="00B654B7"/>
    <w:rsid w:val="00B6768B"/>
    <w:rsid w:val="00B679B0"/>
    <w:rsid w:val="00B737CA"/>
    <w:rsid w:val="00B7404B"/>
    <w:rsid w:val="00B75AA3"/>
    <w:rsid w:val="00B7705A"/>
    <w:rsid w:val="00B82324"/>
    <w:rsid w:val="00B834AF"/>
    <w:rsid w:val="00B83F25"/>
    <w:rsid w:val="00B85FDD"/>
    <w:rsid w:val="00B878E6"/>
    <w:rsid w:val="00B90879"/>
    <w:rsid w:val="00B90DBA"/>
    <w:rsid w:val="00B91BCB"/>
    <w:rsid w:val="00B94E3C"/>
    <w:rsid w:val="00B95C56"/>
    <w:rsid w:val="00B96B50"/>
    <w:rsid w:val="00B97D9F"/>
    <w:rsid w:val="00BA078A"/>
    <w:rsid w:val="00BA0A2B"/>
    <w:rsid w:val="00BA13A8"/>
    <w:rsid w:val="00BA5049"/>
    <w:rsid w:val="00BA7075"/>
    <w:rsid w:val="00BB0023"/>
    <w:rsid w:val="00BB0770"/>
    <w:rsid w:val="00BB22CE"/>
    <w:rsid w:val="00BB3155"/>
    <w:rsid w:val="00BB321B"/>
    <w:rsid w:val="00BB54B9"/>
    <w:rsid w:val="00BC10A0"/>
    <w:rsid w:val="00BC42EB"/>
    <w:rsid w:val="00BC4BEA"/>
    <w:rsid w:val="00BD37D0"/>
    <w:rsid w:val="00BD6597"/>
    <w:rsid w:val="00BD6723"/>
    <w:rsid w:val="00BE2040"/>
    <w:rsid w:val="00BE239B"/>
    <w:rsid w:val="00BF2070"/>
    <w:rsid w:val="00BF25EB"/>
    <w:rsid w:val="00BF2B70"/>
    <w:rsid w:val="00BF3607"/>
    <w:rsid w:val="00BF62CA"/>
    <w:rsid w:val="00C026F0"/>
    <w:rsid w:val="00C03633"/>
    <w:rsid w:val="00C037E3"/>
    <w:rsid w:val="00C048A9"/>
    <w:rsid w:val="00C061E5"/>
    <w:rsid w:val="00C06776"/>
    <w:rsid w:val="00C06A16"/>
    <w:rsid w:val="00C113FA"/>
    <w:rsid w:val="00C12C39"/>
    <w:rsid w:val="00C16034"/>
    <w:rsid w:val="00C20989"/>
    <w:rsid w:val="00C218DA"/>
    <w:rsid w:val="00C2283F"/>
    <w:rsid w:val="00C23D68"/>
    <w:rsid w:val="00C2792F"/>
    <w:rsid w:val="00C3195D"/>
    <w:rsid w:val="00C31C09"/>
    <w:rsid w:val="00C348A7"/>
    <w:rsid w:val="00C35090"/>
    <w:rsid w:val="00C35DD3"/>
    <w:rsid w:val="00C376B0"/>
    <w:rsid w:val="00C40169"/>
    <w:rsid w:val="00C41394"/>
    <w:rsid w:val="00C438B0"/>
    <w:rsid w:val="00C4412B"/>
    <w:rsid w:val="00C4732C"/>
    <w:rsid w:val="00C47587"/>
    <w:rsid w:val="00C5475A"/>
    <w:rsid w:val="00C54F29"/>
    <w:rsid w:val="00C57779"/>
    <w:rsid w:val="00C60422"/>
    <w:rsid w:val="00C64252"/>
    <w:rsid w:val="00C661C2"/>
    <w:rsid w:val="00C669C1"/>
    <w:rsid w:val="00C676B7"/>
    <w:rsid w:val="00C67B5C"/>
    <w:rsid w:val="00C71F6B"/>
    <w:rsid w:val="00C72465"/>
    <w:rsid w:val="00C7272D"/>
    <w:rsid w:val="00C77E6C"/>
    <w:rsid w:val="00C810FD"/>
    <w:rsid w:val="00C830F5"/>
    <w:rsid w:val="00C86837"/>
    <w:rsid w:val="00C87637"/>
    <w:rsid w:val="00C879C0"/>
    <w:rsid w:val="00C90D60"/>
    <w:rsid w:val="00C925E0"/>
    <w:rsid w:val="00C938CD"/>
    <w:rsid w:val="00C950EC"/>
    <w:rsid w:val="00C96D04"/>
    <w:rsid w:val="00C97E44"/>
    <w:rsid w:val="00CA1EDA"/>
    <w:rsid w:val="00CA5462"/>
    <w:rsid w:val="00CA7E69"/>
    <w:rsid w:val="00CB13D3"/>
    <w:rsid w:val="00CB2FD0"/>
    <w:rsid w:val="00CC0B36"/>
    <w:rsid w:val="00CC17D3"/>
    <w:rsid w:val="00CC22DE"/>
    <w:rsid w:val="00CC44BA"/>
    <w:rsid w:val="00CC4FFF"/>
    <w:rsid w:val="00CC5351"/>
    <w:rsid w:val="00CC6AF7"/>
    <w:rsid w:val="00CC771B"/>
    <w:rsid w:val="00CD32E8"/>
    <w:rsid w:val="00CD374B"/>
    <w:rsid w:val="00CE3858"/>
    <w:rsid w:val="00CE4BD2"/>
    <w:rsid w:val="00CF07AC"/>
    <w:rsid w:val="00CF159D"/>
    <w:rsid w:val="00CF2C91"/>
    <w:rsid w:val="00CF6394"/>
    <w:rsid w:val="00CF67DB"/>
    <w:rsid w:val="00CF6AC0"/>
    <w:rsid w:val="00CF7708"/>
    <w:rsid w:val="00CF7ACC"/>
    <w:rsid w:val="00D02694"/>
    <w:rsid w:val="00D04BC1"/>
    <w:rsid w:val="00D064E3"/>
    <w:rsid w:val="00D0758A"/>
    <w:rsid w:val="00D1104B"/>
    <w:rsid w:val="00D12A76"/>
    <w:rsid w:val="00D16468"/>
    <w:rsid w:val="00D2011C"/>
    <w:rsid w:val="00D21CB1"/>
    <w:rsid w:val="00D23855"/>
    <w:rsid w:val="00D25EE4"/>
    <w:rsid w:val="00D26EF9"/>
    <w:rsid w:val="00D32CBF"/>
    <w:rsid w:val="00D32CC2"/>
    <w:rsid w:val="00D34537"/>
    <w:rsid w:val="00D36015"/>
    <w:rsid w:val="00D36581"/>
    <w:rsid w:val="00D449F5"/>
    <w:rsid w:val="00D452E1"/>
    <w:rsid w:val="00D470EE"/>
    <w:rsid w:val="00D477A4"/>
    <w:rsid w:val="00D503F0"/>
    <w:rsid w:val="00D529D8"/>
    <w:rsid w:val="00D53F33"/>
    <w:rsid w:val="00D55575"/>
    <w:rsid w:val="00D57A87"/>
    <w:rsid w:val="00D57D40"/>
    <w:rsid w:val="00D60C73"/>
    <w:rsid w:val="00D62231"/>
    <w:rsid w:val="00D64E64"/>
    <w:rsid w:val="00D6569B"/>
    <w:rsid w:val="00D67143"/>
    <w:rsid w:val="00D6723C"/>
    <w:rsid w:val="00D67FC4"/>
    <w:rsid w:val="00D7152D"/>
    <w:rsid w:val="00D731A7"/>
    <w:rsid w:val="00D8326C"/>
    <w:rsid w:val="00D846D1"/>
    <w:rsid w:val="00D85E10"/>
    <w:rsid w:val="00D8622F"/>
    <w:rsid w:val="00D90940"/>
    <w:rsid w:val="00D93571"/>
    <w:rsid w:val="00D96D25"/>
    <w:rsid w:val="00DA2619"/>
    <w:rsid w:val="00DA2BC1"/>
    <w:rsid w:val="00DA3EB2"/>
    <w:rsid w:val="00DB02AB"/>
    <w:rsid w:val="00DB6803"/>
    <w:rsid w:val="00DB6CD4"/>
    <w:rsid w:val="00DC7990"/>
    <w:rsid w:val="00DD1095"/>
    <w:rsid w:val="00DD21C3"/>
    <w:rsid w:val="00DD2328"/>
    <w:rsid w:val="00DD43BB"/>
    <w:rsid w:val="00DD6C6F"/>
    <w:rsid w:val="00DE0582"/>
    <w:rsid w:val="00DE2DE3"/>
    <w:rsid w:val="00DE55F7"/>
    <w:rsid w:val="00DE7C8D"/>
    <w:rsid w:val="00DF0CE8"/>
    <w:rsid w:val="00DF1D49"/>
    <w:rsid w:val="00DF3184"/>
    <w:rsid w:val="00DF4E1A"/>
    <w:rsid w:val="00DF5B05"/>
    <w:rsid w:val="00E008C1"/>
    <w:rsid w:val="00E0113C"/>
    <w:rsid w:val="00E036B0"/>
    <w:rsid w:val="00E10FB2"/>
    <w:rsid w:val="00E11AD7"/>
    <w:rsid w:val="00E1584B"/>
    <w:rsid w:val="00E158D2"/>
    <w:rsid w:val="00E16718"/>
    <w:rsid w:val="00E17CF1"/>
    <w:rsid w:val="00E251D9"/>
    <w:rsid w:val="00E27631"/>
    <w:rsid w:val="00E27911"/>
    <w:rsid w:val="00E31DD8"/>
    <w:rsid w:val="00E36688"/>
    <w:rsid w:val="00E37873"/>
    <w:rsid w:val="00E37A4C"/>
    <w:rsid w:val="00E45216"/>
    <w:rsid w:val="00E45D84"/>
    <w:rsid w:val="00E51632"/>
    <w:rsid w:val="00E53660"/>
    <w:rsid w:val="00E5497B"/>
    <w:rsid w:val="00E56572"/>
    <w:rsid w:val="00E6014C"/>
    <w:rsid w:val="00E6068F"/>
    <w:rsid w:val="00E62032"/>
    <w:rsid w:val="00E62CCB"/>
    <w:rsid w:val="00E63C7E"/>
    <w:rsid w:val="00E66631"/>
    <w:rsid w:val="00E66A89"/>
    <w:rsid w:val="00E66EB8"/>
    <w:rsid w:val="00E70A64"/>
    <w:rsid w:val="00E723BC"/>
    <w:rsid w:val="00E73162"/>
    <w:rsid w:val="00E74293"/>
    <w:rsid w:val="00E75943"/>
    <w:rsid w:val="00E809E9"/>
    <w:rsid w:val="00E80DF0"/>
    <w:rsid w:val="00E81A23"/>
    <w:rsid w:val="00E82222"/>
    <w:rsid w:val="00E82984"/>
    <w:rsid w:val="00E851B7"/>
    <w:rsid w:val="00E8552A"/>
    <w:rsid w:val="00E855BA"/>
    <w:rsid w:val="00E85AEC"/>
    <w:rsid w:val="00E87695"/>
    <w:rsid w:val="00E92082"/>
    <w:rsid w:val="00E92D3E"/>
    <w:rsid w:val="00E92F5A"/>
    <w:rsid w:val="00E944BF"/>
    <w:rsid w:val="00E961BF"/>
    <w:rsid w:val="00EA0AED"/>
    <w:rsid w:val="00EA14C5"/>
    <w:rsid w:val="00EA3457"/>
    <w:rsid w:val="00EA48ED"/>
    <w:rsid w:val="00EA4B0B"/>
    <w:rsid w:val="00EA4D0B"/>
    <w:rsid w:val="00EA6E8F"/>
    <w:rsid w:val="00EB22D7"/>
    <w:rsid w:val="00EB2F0F"/>
    <w:rsid w:val="00EC10BD"/>
    <w:rsid w:val="00EC171B"/>
    <w:rsid w:val="00EC2FE6"/>
    <w:rsid w:val="00EC503C"/>
    <w:rsid w:val="00EC6370"/>
    <w:rsid w:val="00EC7E6B"/>
    <w:rsid w:val="00ED7738"/>
    <w:rsid w:val="00EE75C4"/>
    <w:rsid w:val="00EF4E57"/>
    <w:rsid w:val="00EF4E59"/>
    <w:rsid w:val="00EF5774"/>
    <w:rsid w:val="00EF5C14"/>
    <w:rsid w:val="00EF6533"/>
    <w:rsid w:val="00EF6B83"/>
    <w:rsid w:val="00F009C3"/>
    <w:rsid w:val="00F0192C"/>
    <w:rsid w:val="00F024BA"/>
    <w:rsid w:val="00F04AE2"/>
    <w:rsid w:val="00F050E4"/>
    <w:rsid w:val="00F058E8"/>
    <w:rsid w:val="00F106BC"/>
    <w:rsid w:val="00F20C9D"/>
    <w:rsid w:val="00F2180D"/>
    <w:rsid w:val="00F24F06"/>
    <w:rsid w:val="00F313D0"/>
    <w:rsid w:val="00F330F6"/>
    <w:rsid w:val="00F34D94"/>
    <w:rsid w:val="00F3562F"/>
    <w:rsid w:val="00F433ED"/>
    <w:rsid w:val="00F54DF6"/>
    <w:rsid w:val="00F6127B"/>
    <w:rsid w:val="00F62484"/>
    <w:rsid w:val="00F6669D"/>
    <w:rsid w:val="00F728F9"/>
    <w:rsid w:val="00F72BC4"/>
    <w:rsid w:val="00F73626"/>
    <w:rsid w:val="00F758B4"/>
    <w:rsid w:val="00F77BF6"/>
    <w:rsid w:val="00F80879"/>
    <w:rsid w:val="00F9054B"/>
    <w:rsid w:val="00F90667"/>
    <w:rsid w:val="00F95B4B"/>
    <w:rsid w:val="00F95DC5"/>
    <w:rsid w:val="00F966AB"/>
    <w:rsid w:val="00F9776F"/>
    <w:rsid w:val="00F977E7"/>
    <w:rsid w:val="00FA0F2F"/>
    <w:rsid w:val="00FA77DF"/>
    <w:rsid w:val="00FB417E"/>
    <w:rsid w:val="00FB5B62"/>
    <w:rsid w:val="00FC4185"/>
    <w:rsid w:val="00FD184A"/>
    <w:rsid w:val="00FD2793"/>
    <w:rsid w:val="00FE17D6"/>
    <w:rsid w:val="00FE1A4C"/>
    <w:rsid w:val="00FE34B5"/>
    <w:rsid w:val="00FE4031"/>
    <w:rsid w:val="00FE49EC"/>
    <w:rsid w:val="00FE509A"/>
    <w:rsid w:val="00FE6229"/>
    <w:rsid w:val="00FE7AEE"/>
    <w:rsid w:val="00FF0841"/>
    <w:rsid w:val="00FF1B2B"/>
    <w:rsid w:val="00FF2E8D"/>
    <w:rsid w:val="00FF5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C2750A"/>
  <w15:docId w15:val="{EE9F8A48-550D-498C-8BEC-BC075D9F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D66"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21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1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1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1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1C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C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0C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49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9E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0FA2"/>
    <w:rPr>
      <w:color w:val="666666"/>
    </w:rPr>
  </w:style>
  <w:style w:type="paragraph" w:styleId="Revision">
    <w:name w:val="Revision"/>
    <w:hidden/>
    <w:uiPriority w:val="99"/>
    <w:semiHidden/>
    <w:rsid w:val="00DB6803"/>
    <w:pPr>
      <w:spacing w:after="0" w:line="240" w:lineRule="auto"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75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michael-gritzbach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gritzbach@hks.harvar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74302-2FD8-4439-8A84-874CC946D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9</Words>
  <Characters>381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Business School</Company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occhi</dc:creator>
  <cp:lastModifiedBy>Michael Gritzbach</cp:lastModifiedBy>
  <cp:revision>4</cp:revision>
  <cp:lastPrinted>2024-10-03T21:13:00Z</cp:lastPrinted>
  <dcterms:created xsi:type="dcterms:W3CDTF">2026-02-02T00:39:00Z</dcterms:created>
  <dcterms:modified xsi:type="dcterms:W3CDTF">2026-02-02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b13b06afe1bbda822bbd20160ea40b780eaa0642295e35c31d89fb2c7d1577</vt:lpwstr>
  </property>
</Properties>
</file>